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0" w:type="auto"/>
        <w:tblBorders>
          <w:bottom w:val="single" w:sz="4" w:space="0" w:color="auto"/>
        </w:tblBorders>
        <w:tblLook w:val="01E0" w:firstRow="1" w:lastRow="1" w:firstColumn="1" w:lastColumn="1" w:noHBand="0" w:noVBand="0"/>
      </w:tblPr>
      <w:tblGrid>
        <w:gridCol w:w="2986"/>
        <w:gridCol w:w="6590"/>
      </w:tblGrid>
      <w:tr w:rsidR="006F78F3" w:rsidRPr="00302F76" w14:paraId="1B315906" w14:textId="77777777" w:rsidTr="000D5845">
        <w:tc>
          <w:tcPr>
            <w:tcW w:w="2268" w:type="dxa"/>
          </w:tcPr>
          <w:p w14:paraId="6F1390C3" w14:textId="77777777" w:rsidR="006F78F3" w:rsidRPr="00302F76" w:rsidRDefault="006F78F3" w:rsidP="006F78F3">
            <w:pPr>
              <w:jc w:val="center"/>
              <w:outlineLvl w:val="0"/>
              <w:rPr>
                <w:rFonts w:asciiTheme="majorHAnsi" w:hAnsiTheme="majorHAnsi"/>
                <w:b/>
                <w:sz w:val="28"/>
              </w:rPr>
            </w:pPr>
            <w:r w:rsidRPr="00302F76">
              <w:rPr>
                <w:rFonts w:asciiTheme="majorHAnsi" w:hAnsiTheme="majorHAnsi"/>
                <w:b/>
                <w:noProof/>
                <w:sz w:val="28"/>
              </w:rPr>
              <w:drawing>
                <wp:inline distT="0" distB="0" distL="0" distR="0" wp14:anchorId="7F44B83A" wp14:editId="0A5C8501">
                  <wp:extent cx="1758950" cy="1123950"/>
                  <wp:effectExtent l="0" t="0" r="0" b="0"/>
                  <wp:docPr id="1" name="Picture 1" descr="Logo sma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Logo smal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58950" cy="1123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308" w:type="dxa"/>
          </w:tcPr>
          <w:p w14:paraId="5CA56C31" w14:textId="77777777" w:rsidR="006F78F3" w:rsidRPr="00302F76" w:rsidRDefault="006F78F3" w:rsidP="006F78F3">
            <w:pPr>
              <w:jc w:val="center"/>
              <w:outlineLvl w:val="0"/>
              <w:rPr>
                <w:rFonts w:asciiTheme="majorHAnsi" w:hAnsiTheme="majorHAnsi"/>
                <w:b/>
                <w:sz w:val="28"/>
              </w:rPr>
            </w:pPr>
          </w:p>
          <w:p w14:paraId="51348E9C" w14:textId="77777777" w:rsidR="006F78F3" w:rsidRPr="003C7CCE" w:rsidRDefault="006F78F3" w:rsidP="006F78F3">
            <w:pPr>
              <w:jc w:val="center"/>
              <w:rPr>
                <w:rFonts w:ascii="Times New Roman" w:hAnsi="Times New Roman"/>
                <w:b/>
                <w:sz w:val="28"/>
              </w:rPr>
            </w:pPr>
            <w:r w:rsidRPr="003C7CCE">
              <w:rPr>
                <w:rFonts w:ascii="Times New Roman" w:hAnsi="Times New Roman"/>
                <w:b/>
                <w:sz w:val="28"/>
              </w:rPr>
              <w:t>AAAE OUTSTANDING EARLY CAREER MEMBER</w:t>
            </w:r>
          </w:p>
          <w:p w14:paraId="684FC558" w14:textId="77777777" w:rsidR="006F78F3" w:rsidRPr="003C7CCE" w:rsidRDefault="006F78F3" w:rsidP="006F78F3">
            <w:pPr>
              <w:jc w:val="center"/>
              <w:outlineLvl w:val="0"/>
              <w:rPr>
                <w:rFonts w:ascii="Times New Roman" w:hAnsi="Times New Roman"/>
                <w:sz w:val="28"/>
              </w:rPr>
            </w:pPr>
          </w:p>
          <w:p w14:paraId="5752B688" w14:textId="77777777" w:rsidR="006F78F3" w:rsidRPr="00302F76" w:rsidRDefault="006F78F3" w:rsidP="006F78F3">
            <w:pPr>
              <w:jc w:val="center"/>
              <w:outlineLvl w:val="0"/>
              <w:rPr>
                <w:rFonts w:asciiTheme="majorHAnsi" w:hAnsiTheme="majorHAnsi"/>
                <w:b/>
                <w:sz w:val="28"/>
              </w:rPr>
            </w:pPr>
            <w:r w:rsidRPr="003C7CCE">
              <w:rPr>
                <w:rFonts w:ascii="Times New Roman" w:hAnsi="Times New Roman"/>
                <w:b/>
                <w:sz w:val="28"/>
              </w:rPr>
              <w:t>Award Criteria &amp; Nomination Instructions</w:t>
            </w:r>
          </w:p>
        </w:tc>
      </w:tr>
    </w:tbl>
    <w:p w14:paraId="4F30F7F2" w14:textId="77777777" w:rsidR="007259B2" w:rsidRPr="00302F76" w:rsidRDefault="007259B2" w:rsidP="007259B2">
      <w:pPr>
        <w:rPr>
          <w:rFonts w:asciiTheme="majorHAnsi" w:hAnsiTheme="majorHAnsi"/>
          <w:b/>
          <w:sz w:val="28"/>
        </w:rPr>
      </w:pPr>
    </w:p>
    <w:p w14:paraId="24A4E4AB" w14:textId="77777777" w:rsidR="003C7CCE" w:rsidRPr="00572658" w:rsidRDefault="003C7CCE" w:rsidP="003C7CCE">
      <w:pPr>
        <w:rPr>
          <w:rFonts w:ascii="Times New Roman" w:hAnsi="Times New Roman"/>
          <w:b/>
          <w:sz w:val="24"/>
          <w:szCs w:val="24"/>
          <w:u w:val="single"/>
        </w:rPr>
      </w:pPr>
      <w:r w:rsidRPr="00572658">
        <w:rPr>
          <w:rFonts w:ascii="Times New Roman" w:hAnsi="Times New Roman"/>
          <w:b/>
          <w:sz w:val="24"/>
          <w:szCs w:val="24"/>
          <w:u w:val="single"/>
        </w:rPr>
        <w:t>Purpose:</w:t>
      </w:r>
    </w:p>
    <w:p w14:paraId="64E54138" w14:textId="77777777" w:rsidR="003C7CCE" w:rsidRPr="00572658" w:rsidRDefault="003C7CCE" w:rsidP="003C7CCE">
      <w:pPr>
        <w:rPr>
          <w:rFonts w:ascii="Times New Roman" w:hAnsi="Times New Roman"/>
          <w:sz w:val="24"/>
          <w:szCs w:val="24"/>
        </w:rPr>
      </w:pPr>
    </w:p>
    <w:p w14:paraId="4A03FE06" w14:textId="77777777" w:rsidR="007259B2" w:rsidRDefault="003C7CCE" w:rsidP="007259B2">
      <w:pPr>
        <w:rPr>
          <w:rFonts w:ascii="Times New Roman" w:hAnsi="Times New Roman"/>
          <w:sz w:val="24"/>
          <w:szCs w:val="24"/>
        </w:rPr>
      </w:pPr>
      <w:r w:rsidRPr="003C7CCE">
        <w:rPr>
          <w:rFonts w:ascii="Times New Roman" w:hAnsi="Times New Roman"/>
          <w:sz w:val="24"/>
          <w:szCs w:val="24"/>
        </w:rPr>
        <w:t xml:space="preserve">To </w:t>
      </w:r>
      <w:r w:rsidR="007259B2" w:rsidRPr="003C7CCE">
        <w:rPr>
          <w:rFonts w:ascii="Times New Roman" w:hAnsi="Times New Roman"/>
          <w:sz w:val="24"/>
          <w:szCs w:val="24"/>
        </w:rPr>
        <w:t>recognize</w:t>
      </w:r>
      <w:r>
        <w:rPr>
          <w:rFonts w:ascii="Times New Roman" w:hAnsi="Times New Roman"/>
          <w:sz w:val="24"/>
          <w:szCs w:val="24"/>
        </w:rPr>
        <w:t xml:space="preserve"> </w:t>
      </w:r>
      <w:r w:rsidR="007259B2" w:rsidRPr="003C7CCE">
        <w:rPr>
          <w:rFonts w:ascii="Times New Roman" w:hAnsi="Times New Roman"/>
          <w:sz w:val="24"/>
          <w:szCs w:val="24"/>
        </w:rPr>
        <w:t xml:space="preserve">an outstanding young </w:t>
      </w:r>
      <w:r>
        <w:rPr>
          <w:rFonts w:ascii="Times New Roman" w:hAnsi="Times New Roman"/>
          <w:sz w:val="24"/>
          <w:szCs w:val="24"/>
        </w:rPr>
        <w:t xml:space="preserve">AAAE </w:t>
      </w:r>
      <w:r w:rsidR="007259B2" w:rsidRPr="003C7CCE">
        <w:rPr>
          <w:rFonts w:ascii="Times New Roman" w:hAnsi="Times New Roman"/>
          <w:sz w:val="24"/>
          <w:szCs w:val="24"/>
        </w:rPr>
        <w:t>member who has made significant contributions to agricultural education</w:t>
      </w:r>
      <w:r w:rsidR="005C6BBF" w:rsidRPr="003C7CCE">
        <w:rPr>
          <w:rFonts w:ascii="Times New Roman" w:hAnsi="Times New Roman"/>
          <w:sz w:val="24"/>
          <w:szCs w:val="24"/>
        </w:rPr>
        <w:t xml:space="preserve"> broadly defined</w:t>
      </w:r>
      <w:r w:rsidR="007259B2" w:rsidRPr="003C7CCE">
        <w:rPr>
          <w:rFonts w:ascii="Times New Roman" w:hAnsi="Times New Roman"/>
          <w:sz w:val="24"/>
          <w:szCs w:val="24"/>
        </w:rPr>
        <w:t xml:space="preserve">. </w:t>
      </w:r>
    </w:p>
    <w:p w14:paraId="16350F9D" w14:textId="77777777" w:rsidR="003C7CCE" w:rsidRDefault="003C7CCE" w:rsidP="007259B2">
      <w:pPr>
        <w:rPr>
          <w:rFonts w:asciiTheme="majorHAnsi" w:hAnsiTheme="majorHAnsi"/>
          <w:sz w:val="22"/>
          <w:szCs w:val="22"/>
        </w:rPr>
      </w:pPr>
    </w:p>
    <w:p w14:paraId="0CA4AEF0" w14:textId="77777777" w:rsidR="003C7CCE" w:rsidRPr="00572658" w:rsidRDefault="003C7CCE" w:rsidP="003C7CCE">
      <w:pPr>
        <w:rPr>
          <w:rFonts w:ascii="Times New Roman" w:hAnsi="Times New Roman"/>
          <w:b/>
          <w:sz w:val="24"/>
          <w:szCs w:val="24"/>
          <w:u w:val="single"/>
        </w:rPr>
      </w:pPr>
      <w:r w:rsidRPr="00572658">
        <w:rPr>
          <w:rFonts w:ascii="Times New Roman" w:hAnsi="Times New Roman"/>
          <w:b/>
          <w:sz w:val="24"/>
          <w:szCs w:val="24"/>
          <w:u w:val="single"/>
        </w:rPr>
        <w:t>Nomination and Selection Procedures</w:t>
      </w:r>
    </w:p>
    <w:p w14:paraId="24D7E9CE" w14:textId="77777777" w:rsidR="003C7CCE" w:rsidRPr="00572658" w:rsidRDefault="003C7CCE" w:rsidP="003C7CCE">
      <w:pPr>
        <w:rPr>
          <w:rFonts w:ascii="Times New Roman" w:hAnsi="Times New Roman"/>
          <w:sz w:val="24"/>
          <w:szCs w:val="24"/>
          <w:u w:val="single"/>
        </w:rPr>
      </w:pPr>
    </w:p>
    <w:p w14:paraId="0A315BA8" w14:textId="77777777" w:rsidR="003C7CCE" w:rsidRPr="00572658" w:rsidRDefault="003C7CCE" w:rsidP="003C7CCE">
      <w:pPr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proofErr w:type="gramStart"/>
      <w:r w:rsidRPr="00572658">
        <w:rPr>
          <w:rFonts w:ascii="Times New Roman" w:hAnsi="Times New Roman"/>
          <w:sz w:val="24"/>
          <w:szCs w:val="24"/>
        </w:rPr>
        <w:t>The nomination may be made by a colleague of the nominee</w:t>
      </w:r>
      <w:proofErr w:type="gramEnd"/>
      <w:r w:rsidRPr="00572658">
        <w:rPr>
          <w:rFonts w:ascii="Times New Roman" w:hAnsi="Times New Roman"/>
          <w:sz w:val="24"/>
          <w:szCs w:val="24"/>
        </w:rPr>
        <w:t>.  Self-nominations are also accepted.</w:t>
      </w:r>
    </w:p>
    <w:p w14:paraId="2295EB03" w14:textId="77777777" w:rsidR="003C7CCE" w:rsidRPr="00572658" w:rsidRDefault="003C7CCE" w:rsidP="003C7CCE">
      <w:pPr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 w:rsidRPr="00572658">
        <w:rPr>
          <w:rFonts w:ascii="Times New Roman" w:hAnsi="Times New Roman"/>
          <w:sz w:val="24"/>
          <w:szCs w:val="24"/>
        </w:rPr>
        <w:t>Nominations must be submitted by email to the designated award coordinator by the established deadline.</w:t>
      </w:r>
    </w:p>
    <w:p w14:paraId="6C65A7A8" w14:textId="77777777" w:rsidR="003C7CCE" w:rsidRPr="00572658" w:rsidRDefault="003C7CCE" w:rsidP="003C7CCE">
      <w:pPr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 w:rsidRPr="00572658">
        <w:rPr>
          <w:rFonts w:ascii="Times New Roman" w:hAnsi="Times New Roman"/>
          <w:sz w:val="24"/>
          <w:szCs w:val="24"/>
        </w:rPr>
        <w:t xml:space="preserve">An AAAE vice president will receive applications and coordinate the selection process. </w:t>
      </w:r>
    </w:p>
    <w:p w14:paraId="12DDC282" w14:textId="77777777" w:rsidR="003C7CCE" w:rsidRPr="00572658" w:rsidRDefault="003C7CCE" w:rsidP="003C7CCE">
      <w:pPr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 w:rsidRPr="00572658">
        <w:rPr>
          <w:rFonts w:ascii="Times New Roman" w:hAnsi="Times New Roman"/>
          <w:sz w:val="24"/>
          <w:szCs w:val="24"/>
        </w:rPr>
        <w:t>The AAAE Board of Directors, upon recommendation of the selection committee, will make the award.</w:t>
      </w:r>
    </w:p>
    <w:p w14:paraId="607BAD0C" w14:textId="77777777" w:rsidR="003C7CCE" w:rsidRPr="00302F76" w:rsidRDefault="003C7CCE" w:rsidP="007259B2">
      <w:pPr>
        <w:rPr>
          <w:rFonts w:asciiTheme="majorHAnsi" w:hAnsiTheme="majorHAnsi"/>
          <w:sz w:val="22"/>
          <w:szCs w:val="22"/>
        </w:rPr>
      </w:pPr>
    </w:p>
    <w:p w14:paraId="18464397" w14:textId="77777777" w:rsidR="000D5845" w:rsidRPr="00572658" w:rsidRDefault="000D5845" w:rsidP="000D5845">
      <w:pPr>
        <w:rPr>
          <w:rFonts w:ascii="Times New Roman" w:hAnsi="Times New Roman"/>
          <w:b/>
          <w:sz w:val="24"/>
          <w:szCs w:val="24"/>
          <w:u w:val="single"/>
        </w:rPr>
      </w:pPr>
      <w:r w:rsidRPr="00572658">
        <w:rPr>
          <w:rFonts w:ascii="Times New Roman" w:hAnsi="Times New Roman"/>
          <w:b/>
          <w:sz w:val="24"/>
          <w:szCs w:val="24"/>
          <w:u w:val="single"/>
        </w:rPr>
        <w:t>Criteria for Selection</w:t>
      </w:r>
    </w:p>
    <w:p w14:paraId="5A9BABEE" w14:textId="77777777" w:rsidR="000D5845" w:rsidRPr="00572658" w:rsidRDefault="000D5845" w:rsidP="000D5845">
      <w:pPr>
        <w:rPr>
          <w:rFonts w:ascii="Times New Roman" w:hAnsi="Times New Roman"/>
          <w:b/>
          <w:sz w:val="24"/>
          <w:szCs w:val="24"/>
          <w:u w:val="single"/>
        </w:rPr>
      </w:pPr>
    </w:p>
    <w:p w14:paraId="03AA8B91" w14:textId="50160FE0" w:rsidR="007259B2" w:rsidRPr="006E5C84" w:rsidRDefault="000D5845" w:rsidP="000D5845">
      <w:pPr>
        <w:numPr>
          <w:ilvl w:val="0"/>
          <w:numId w:val="2"/>
        </w:numPr>
        <w:rPr>
          <w:rFonts w:ascii="Times New Roman" w:hAnsi="Times New Roman"/>
          <w:sz w:val="24"/>
          <w:szCs w:val="24"/>
        </w:rPr>
      </w:pPr>
      <w:r w:rsidRPr="006E5C84">
        <w:rPr>
          <w:rFonts w:ascii="Times New Roman" w:hAnsi="Times New Roman"/>
          <w:sz w:val="24"/>
          <w:szCs w:val="24"/>
        </w:rPr>
        <w:t>The nominee must be an active member of the AAAE who has maintained continuous membership in the association.</w:t>
      </w:r>
    </w:p>
    <w:p w14:paraId="100A52E1" w14:textId="6D5606F1" w:rsidR="007259B2" w:rsidRPr="006E5C84" w:rsidRDefault="000D5845" w:rsidP="00CD36FC">
      <w:pPr>
        <w:pStyle w:val="ListParagraph"/>
        <w:numPr>
          <w:ilvl w:val="0"/>
          <w:numId w:val="2"/>
        </w:numPr>
        <w:rPr>
          <w:rFonts w:ascii="Times New Roman" w:hAnsi="Times New Roman"/>
          <w:sz w:val="24"/>
          <w:szCs w:val="24"/>
        </w:rPr>
      </w:pPr>
      <w:r w:rsidRPr="006E5C84">
        <w:rPr>
          <w:rFonts w:ascii="Times New Roman" w:hAnsi="Times New Roman"/>
          <w:sz w:val="24"/>
          <w:szCs w:val="24"/>
        </w:rPr>
        <w:t xml:space="preserve">The nominee </w:t>
      </w:r>
      <w:r w:rsidR="007259B2" w:rsidRPr="006E5C84">
        <w:rPr>
          <w:rFonts w:ascii="Times New Roman" w:hAnsi="Times New Roman"/>
          <w:sz w:val="24"/>
          <w:szCs w:val="24"/>
        </w:rPr>
        <w:t xml:space="preserve">must have </w:t>
      </w:r>
      <w:r w:rsidR="007259B2" w:rsidRPr="006E5C84">
        <w:rPr>
          <w:rFonts w:ascii="Times New Roman" w:hAnsi="Times New Roman"/>
          <w:sz w:val="24"/>
          <w:szCs w:val="24"/>
          <w:u w:val="single"/>
        </w:rPr>
        <w:t xml:space="preserve">7 years or less service </w:t>
      </w:r>
      <w:r w:rsidRPr="006E5C84">
        <w:rPr>
          <w:rFonts w:ascii="Times New Roman" w:hAnsi="Times New Roman"/>
          <w:sz w:val="24"/>
          <w:szCs w:val="24"/>
        </w:rPr>
        <w:t xml:space="preserve">as a university faculty member. </w:t>
      </w:r>
    </w:p>
    <w:p w14:paraId="5C16A375" w14:textId="77777777" w:rsidR="006E5C84" w:rsidRPr="006E5C84" w:rsidRDefault="006E5C84" w:rsidP="006E5C84">
      <w:pPr>
        <w:pStyle w:val="ListParagraph"/>
        <w:numPr>
          <w:ilvl w:val="0"/>
          <w:numId w:val="2"/>
        </w:numPr>
        <w:rPr>
          <w:rFonts w:ascii="Times New Roman" w:hAnsi="Times New Roman"/>
          <w:sz w:val="24"/>
          <w:szCs w:val="24"/>
        </w:rPr>
      </w:pPr>
      <w:r w:rsidRPr="006E5C84">
        <w:rPr>
          <w:rFonts w:ascii="Times New Roman" w:hAnsi="Times New Roman"/>
          <w:sz w:val="24"/>
          <w:szCs w:val="24"/>
        </w:rPr>
        <w:t>Evidence of excellence in as an early career member should include:</w:t>
      </w:r>
    </w:p>
    <w:p w14:paraId="234C1E9C" w14:textId="45E41527" w:rsidR="006E5C84" w:rsidRPr="006E5C84" w:rsidRDefault="006E5C84" w:rsidP="006E5C84">
      <w:pPr>
        <w:pStyle w:val="ListParagraph"/>
        <w:numPr>
          <w:ilvl w:val="0"/>
          <w:numId w:val="4"/>
        </w:numPr>
        <w:rPr>
          <w:rFonts w:ascii="Times New Roman" w:hAnsi="Times New Roman"/>
          <w:sz w:val="24"/>
          <w:szCs w:val="24"/>
        </w:rPr>
      </w:pPr>
      <w:r w:rsidRPr="006E5C84">
        <w:rPr>
          <w:rFonts w:ascii="Times New Roman" w:hAnsi="Times New Roman"/>
          <w:sz w:val="24"/>
          <w:szCs w:val="24"/>
        </w:rPr>
        <w:t xml:space="preserve">Excellence in teaching </w:t>
      </w:r>
      <w:r w:rsidRPr="006E5C84">
        <w:rPr>
          <w:rFonts w:ascii="Times New Roman" w:hAnsi="Times New Roman"/>
          <w:sz w:val="24"/>
          <w:szCs w:val="24"/>
        </w:rPr>
        <w:noBreakHyphen/>
      </w:r>
      <w:r w:rsidRPr="006E5C84">
        <w:rPr>
          <w:rFonts w:ascii="Times New Roman" w:hAnsi="Times New Roman"/>
          <w:sz w:val="24"/>
          <w:szCs w:val="24"/>
        </w:rPr>
        <w:noBreakHyphen/>
        <w:t>undergraduate graduate, or non</w:t>
      </w:r>
      <w:r w:rsidRPr="006E5C84">
        <w:rPr>
          <w:rFonts w:ascii="Times New Roman" w:hAnsi="Times New Roman"/>
          <w:sz w:val="24"/>
          <w:szCs w:val="24"/>
        </w:rPr>
        <w:noBreakHyphen/>
        <w:t>credit courses or programs</w:t>
      </w:r>
      <w:proofErr w:type="gramStart"/>
      <w:r w:rsidRPr="006E5C84">
        <w:rPr>
          <w:rFonts w:ascii="Times New Roman" w:hAnsi="Times New Roman"/>
          <w:sz w:val="24"/>
          <w:szCs w:val="24"/>
        </w:rPr>
        <w:t xml:space="preserve">. </w:t>
      </w:r>
      <w:proofErr w:type="gramEnd"/>
      <w:r w:rsidRPr="006E5C84">
        <w:rPr>
          <w:rFonts w:ascii="Times New Roman" w:hAnsi="Times New Roman"/>
          <w:sz w:val="24"/>
          <w:szCs w:val="24"/>
        </w:rPr>
        <w:t>Knowledge of the field, methodology, and achievement.</w:t>
      </w:r>
    </w:p>
    <w:p w14:paraId="3A3F1F03" w14:textId="611FE162" w:rsidR="006E5C84" w:rsidRPr="006E5C84" w:rsidRDefault="006E5C84" w:rsidP="006E5C84">
      <w:pPr>
        <w:pStyle w:val="ListParagraph"/>
        <w:numPr>
          <w:ilvl w:val="0"/>
          <w:numId w:val="4"/>
        </w:numPr>
        <w:rPr>
          <w:rFonts w:ascii="Times New Roman" w:hAnsi="Times New Roman"/>
          <w:sz w:val="24"/>
          <w:szCs w:val="24"/>
        </w:rPr>
      </w:pPr>
      <w:r w:rsidRPr="006E5C84">
        <w:rPr>
          <w:rFonts w:ascii="Times New Roman" w:hAnsi="Times New Roman"/>
          <w:sz w:val="24"/>
          <w:szCs w:val="24"/>
        </w:rPr>
        <w:t xml:space="preserve">Research </w:t>
      </w:r>
      <w:r w:rsidRPr="006E5C84">
        <w:rPr>
          <w:rFonts w:ascii="Times New Roman" w:hAnsi="Times New Roman"/>
          <w:sz w:val="24"/>
          <w:szCs w:val="24"/>
        </w:rPr>
        <w:noBreakHyphen/>
      </w:r>
      <w:r w:rsidRPr="006E5C84">
        <w:rPr>
          <w:rFonts w:ascii="Times New Roman" w:hAnsi="Times New Roman"/>
          <w:sz w:val="24"/>
          <w:szCs w:val="24"/>
        </w:rPr>
        <w:noBreakHyphen/>
        <w:t xml:space="preserve"> p</w:t>
      </w:r>
      <w:r>
        <w:rPr>
          <w:rFonts w:ascii="Times New Roman" w:hAnsi="Times New Roman"/>
          <w:sz w:val="24"/>
          <w:szCs w:val="24"/>
        </w:rPr>
        <w:t>ersonally completed or directed</w:t>
      </w:r>
      <w:r w:rsidRPr="006E5C84">
        <w:rPr>
          <w:rFonts w:ascii="Times New Roman" w:hAnsi="Times New Roman"/>
          <w:sz w:val="24"/>
          <w:szCs w:val="24"/>
        </w:rPr>
        <w:t xml:space="preserve"> (Bibliography)</w:t>
      </w:r>
      <w:r>
        <w:rPr>
          <w:rFonts w:ascii="Times New Roman" w:hAnsi="Times New Roman"/>
          <w:sz w:val="24"/>
          <w:szCs w:val="24"/>
        </w:rPr>
        <w:t xml:space="preserve">. </w:t>
      </w:r>
    </w:p>
    <w:p w14:paraId="5FA284EA" w14:textId="3E3EEB3C" w:rsidR="006E5C84" w:rsidRPr="006E5C84" w:rsidRDefault="006E5C84" w:rsidP="006E5C84">
      <w:pPr>
        <w:pStyle w:val="ListParagraph"/>
        <w:numPr>
          <w:ilvl w:val="0"/>
          <w:numId w:val="4"/>
        </w:numPr>
        <w:rPr>
          <w:rFonts w:ascii="Times New Roman" w:hAnsi="Times New Roman"/>
          <w:sz w:val="24"/>
          <w:szCs w:val="24"/>
        </w:rPr>
      </w:pPr>
      <w:r w:rsidRPr="006E5C84">
        <w:rPr>
          <w:rFonts w:ascii="Times New Roman" w:hAnsi="Times New Roman"/>
          <w:sz w:val="24"/>
          <w:szCs w:val="24"/>
        </w:rPr>
        <w:t xml:space="preserve">Writings </w:t>
      </w:r>
      <w:r w:rsidRPr="006E5C84">
        <w:rPr>
          <w:rFonts w:ascii="Times New Roman" w:hAnsi="Times New Roman"/>
          <w:sz w:val="24"/>
          <w:szCs w:val="24"/>
        </w:rPr>
        <w:noBreakHyphen/>
      </w:r>
      <w:r w:rsidRPr="006E5C84">
        <w:rPr>
          <w:rFonts w:ascii="Times New Roman" w:hAnsi="Times New Roman"/>
          <w:sz w:val="24"/>
          <w:szCs w:val="24"/>
        </w:rPr>
        <w:noBreakHyphen/>
        <w:t xml:space="preserve"> books, periodicals, bulletins and editorial services.</w:t>
      </w:r>
    </w:p>
    <w:p w14:paraId="2941BB45" w14:textId="2078CC08" w:rsidR="006E5C84" w:rsidRPr="006E5C84" w:rsidRDefault="006E5C84" w:rsidP="006E5C84">
      <w:pPr>
        <w:pStyle w:val="ListParagraph"/>
        <w:numPr>
          <w:ilvl w:val="0"/>
          <w:numId w:val="4"/>
        </w:numPr>
        <w:rPr>
          <w:rFonts w:ascii="Times New Roman" w:hAnsi="Times New Roman"/>
          <w:sz w:val="24"/>
          <w:szCs w:val="24"/>
        </w:rPr>
      </w:pPr>
      <w:r w:rsidRPr="006E5C84">
        <w:rPr>
          <w:rFonts w:ascii="Times New Roman" w:hAnsi="Times New Roman"/>
          <w:sz w:val="24"/>
          <w:szCs w:val="24"/>
        </w:rPr>
        <w:t xml:space="preserve">Service rendered </w:t>
      </w:r>
      <w:r w:rsidRPr="006E5C84">
        <w:rPr>
          <w:rFonts w:ascii="Times New Roman" w:hAnsi="Times New Roman"/>
          <w:sz w:val="24"/>
          <w:szCs w:val="24"/>
        </w:rPr>
        <w:noBreakHyphen/>
      </w:r>
      <w:r w:rsidRPr="006E5C84">
        <w:rPr>
          <w:rFonts w:ascii="Times New Roman" w:hAnsi="Times New Roman"/>
          <w:sz w:val="24"/>
          <w:szCs w:val="24"/>
        </w:rPr>
        <w:noBreakHyphen/>
        <w:t xml:space="preserve"> professional, to communi</w:t>
      </w:r>
      <w:r>
        <w:rPr>
          <w:rFonts w:ascii="Times New Roman" w:hAnsi="Times New Roman"/>
          <w:sz w:val="24"/>
          <w:szCs w:val="24"/>
        </w:rPr>
        <w:t xml:space="preserve">ty, to state and to the nation </w:t>
      </w:r>
      <w:r w:rsidRPr="006E5C84">
        <w:rPr>
          <w:rFonts w:ascii="Times New Roman" w:hAnsi="Times New Roman"/>
          <w:sz w:val="24"/>
          <w:szCs w:val="24"/>
        </w:rPr>
        <w:t>(List)</w:t>
      </w:r>
      <w:r>
        <w:rPr>
          <w:rFonts w:ascii="Times New Roman" w:hAnsi="Times New Roman"/>
          <w:sz w:val="24"/>
          <w:szCs w:val="24"/>
        </w:rPr>
        <w:t xml:space="preserve">. </w:t>
      </w:r>
    </w:p>
    <w:p w14:paraId="7647CF40" w14:textId="77777777" w:rsidR="006E5C84" w:rsidRDefault="006E5C84" w:rsidP="006E5C84">
      <w:pPr>
        <w:rPr>
          <w:rFonts w:ascii="Times New Roman" w:hAnsi="Times New Roman"/>
          <w:sz w:val="24"/>
          <w:szCs w:val="24"/>
        </w:rPr>
      </w:pPr>
    </w:p>
    <w:p w14:paraId="18D3B9F6" w14:textId="77777777" w:rsidR="006E5C84" w:rsidRPr="001B7D0A" w:rsidRDefault="006E5C84" w:rsidP="006E5C84">
      <w:pPr>
        <w:rPr>
          <w:rFonts w:ascii="Times New Roman" w:hAnsi="Times New Roman"/>
          <w:b/>
          <w:sz w:val="24"/>
          <w:szCs w:val="24"/>
          <w:u w:val="single"/>
        </w:rPr>
      </w:pPr>
      <w:r w:rsidRPr="001B7D0A">
        <w:rPr>
          <w:rFonts w:ascii="Times New Roman" w:hAnsi="Times New Roman"/>
          <w:b/>
          <w:sz w:val="24"/>
          <w:szCs w:val="24"/>
          <w:u w:val="single"/>
        </w:rPr>
        <w:t>Nomination Materials</w:t>
      </w:r>
    </w:p>
    <w:p w14:paraId="0D91E2C5" w14:textId="77777777" w:rsidR="006E5C84" w:rsidRPr="001B7D0A" w:rsidRDefault="006E5C84" w:rsidP="006E5C84">
      <w:pPr>
        <w:ind w:left="360"/>
        <w:rPr>
          <w:rFonts w:ascii="Times New Roman" w:hAnsi="Times New Roman"/>
          <w:b/>
          <w:sz w:val="24"/>
          <w:szCs w:val="24"/>
          <w:u w:val="single"/>
        </w:rPr>
      </w:pPr>
    </w:p>
    <w:p w14:paraId="30B54F39" w14:textId="77777777" w:rsidR="006E5C84" w:rsidRPr="001B7D0A" w:rsidRDefault="006E5C84" w:rsidP="006E5C84">
      <w:pPr>
        <w:rPr>
          <w:rFonts w:ascii="Times New Roman" w:hAnsi="Times New Roman"/>
          <w:sz w:val="24"/>
          <w:szCs w:val="24"/>
        </w:rPr>
      </w:pPr>
      <w:r w:rsidRPr="001B7D0A">
        <w:rPr>
          <w:rFonts w:ascii="Times New Roman" w:hAnsi="Times New Roman"/>
          <w:sz w:val="24"/>
          <w:szCs w:val="24"/>
        </w:rPr>
        <w:t>Nomination packets must include and shall be limited to:</w:t>
      </w:r>
    </w:p>
    <w:p w14:paraId="36AD0544" w14:textId="77777777" w:rsidR="006E5C84" w:rsidRPr="001B7D0A" w:rsidRDefault="006E5C84" w:rsidP="006E5C84">
      <w:pPr>
        <w:ind w:left="360"/>
        <w:rPr>
          <w:rFonts w:ascii="Times New Roman" w:hAnsi="Times New Roman"/>
          <w:sz w:val="24"/>
          <w:szCs w:val="24"/>
        </w:rPr>
      </w:pPr>
    </w:p>
    <w:p w14:paraId="26AFC717" w14:textId="77777777" w:rsidR="006E5C84" w:rsidRPr="001B7D0A" w:rsidRDefault="006E5C84" w:rsidP="006E5C84">
      <w:pPr>
        <w:numPr>
          <w:ilvl w:val="0"/>
          <w:numId w:val="5"/>
        </w:numPr>
        <w:rPr>
          <w:rFonts w:ascii="Times New Roman" w:hAnsi="Times New Roman"/>
          <w:sz w:val="24"/>
          <w:szCs w:val="24"/>
        </w:rPr>
      </w:pPr>
      <w:r w:rsidRPr="001B7D0A">
        <w:rPr>
          <w:rFonts w:ascii="Times New Roman" w:hAnsi="Times New Roman"/>
          <w:sz w:val="24"/>
          <w:szCs w:val="24"/>
        </w:rPr>
        <w:t>Cover sheet (see next page).</w:t>
      </w:r>
    </w:p>
    <w:p w14:paraId="6E5095F5" w14:textId="04E18190" w:rsidR="006E5C84" w:rsidRDefault="006E5C84" w:rsidP="006E5C84">
      <w:pPr>
        <w:numPr>
          <w:ilvl w:val="0"/>
          <w:numId w:val="5"/>
        </w:numPr>
        <w:rPr>
          <w:rFonts w:ascii="Times New Roman" w:hAnsi="Times New Roman"/>
          <w:sz w:val="24"/>
          <w:szCs w:val="24"/>
        </w:rPr>
      </w:pPr>
      <w:r w:rsidRPr="001B7D0A">
        <w:rPr>
          <w:rFonts w:ascii="Times New Roman" w:hAnsi="Times New Roman"/>
          <w:sz w:val="24"/>
          <w:szCs w:val="24"/>
        </w:rPr>
        <w:t xml:space="preserve">Evidence of excellence </w:t>
      </w:r>
      <w:r w:rsidR="00B4603F">
        <w:rPr>
          <w:rFonts w:ascii="Times New Roman" w:hAnsi="Times New Roman"/>
          <w:sz w:val="24"/>
          <w:szCs w:val="24"/>
        </w:rPr>
        <w:t>as an early career member</w:t>
      </w:r>
      <w:r>
        <w:rPr>
          <w:rFonts w:ascii="Times New Roman" w:hAnsi="Times New Roman"/>
          <w:sz w:val="24"/>
          <w:szCs w:val="24"/>
        </w:rPr>
        <w:t xml:space="preserve"> (items from #3 above), limited to three </w:t>
      </w:r>
      <w:r w:rsidRPr="001B7D0A">
        <w:rPr>
          <w:rFonts w:ascii="Times New Roman" w:hAnsi="Times New Roman"/>
          <w:sz w:val="24"/>
          <w:szCs w:val="24"/>
        </w:rPr>
        <w:t xml:space="preserve">pages total. </w:t>
      </w:r>
    </w:p>
    <w:p w14:paraId="72CF6146" w14:textId="77777777" w:rsidR="006E5C84" w:rsidRPr="006E5C84" w:rsidRDefault="006E5C84" w:rsidP="006E5C84">
      <w:pPr>
        <w:rPr>
          <w:rFonts w:ascii="Times New Roman" w:hAnsi="Times New Roman"/>
          <w:sz w:val="24"/>
          <w:szCs w:val="24"/>
        </w:rPr>
      </w:pPr>
    </w:p>
    <w:p w14:paraId="453E7C38" w14:textId="77777777" w:rsidR="005C6BBF" w:rsidRDefault="005C6BBF" w:rsidP="005C6BBF">
      <w:pPr>
        <w:rPr>
          <w:rFonts w:asciiTheme="majorHAnsi" w:hAnsiTheme="majorHAnsi"/>
          <w:sz w:val="22"/>
          <w:szCs w:val="22"/>
        </w:rPr>
      </w:pPr>
    </w:p>
    <w:p w14:paraId="3132E824" w14:textId="77777777" w:rsidR="005C6BBF" w:rsidRPr="00ED3613" w:rsidRDefault="005C6BBF" w:rsidP="005C6BBF">
      <w:pPr>
        <w:rPr>
          <w:rFonts w:asciiTheme="majorHAnsi" w:hAnsiTheme="majorHAnsi"/>
          <w:sz w:val="22"/>
        </w:rPr>
      </w:pPr>
    </w:p>
    <w:p w14:paraId="6543F4DA" w14:textId="77777777" w:rsidR="006F78F3" w:rsidRPr="00302F76" w:rsidRDefault="006F78F3" w:rsidP="007259B2">
      <w:pPr>
        <w:rPr>
          <w:rFonts w:asciiTheme="majorHAnsi" w:hAnsiTheme="majorHAnsi"/>
          <w:b/>
          <w:bCs/>
          <w:sz w:val="28"/>
        </w:rPr>
        <w:sectPr w:rsidR="006F78F3" w:rsidRPr="00302F76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7B154AD3" w14:textId="77777777" w:rsidR="006F78F3" w:rsidRPr="00302F76" w:rsidRDefault="006F78F3" w:rsidP="007259B2">
      <w:pPr>
        <w:rPr>
          <w:rFonts w:asciiTheme="majorHAnsi" w:hAnsiTheme="majorHAnsi"/>
          <w:b/>
          <w:bCs/>
          <w:sz w:val="2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989"/>
        <w:gridCol w:w="658"/>
        <w:gridCol w:w="5929"/>
      </w:tblGrid>
      <w:tr w:rsidR="006F78F3" w:rsidRPr="00302F76" w14:paraId="3F64075B" w14:textId="77777777" w:rsidTr="000D5845">
        <w:tc>
          <w:tcPr>
            <w:tcW w:w="2989" w:type="dxa"/>
            <w:tcBorders>
              <w:top w:val="nil"/>
              <w:left w:val="nil"/>
              <w:right w:val="nil"/>
            </w:tcBorders>
          </w:tcPr>
          <w:p w14:paraId="7AE4759D" w14:textId="77777777" w:rsidR="006F78F3" w:rsidRPr="00302F76" w:rsidRDefault="006F78F3" w:rsidP="006F78F3">
            <w:pPr>
              <w:jc w:val="center"/>
              <w:outlineLvl w:val="0"/>
              <w:rPr>
                <w:rFonts w:asciiTheme="majorHAnsi" w:hAnsiTheme="majorHAnsi"/>
                <w:b/>
                <w:sz w:val="28"/>
              </w:rPr>
            </w:pPr>
            <w:r w:rsidRPr="00302F76">
              <w:rPr>
                <w:rFonts w:asciiTheme="majorHAnsi" w:hAnsiTheme="majorHAnsi"/>
                <w:b/>
                <w:noProof/>
                <w:sz w:val="28"/>
              </w:rPr>
              <w:drawing>
                <wp:inline distT="0" distB="0" distL="0" distR="0" wp14:anchorId="1A673BA0" wp14:editId="05672ED0">
                  <wp:extent cx="1758950" cy="1123950"/>
                  <wp:effectExtent l="0" t="0" r="0" b="0"/>
                  <wp:docPr id="3" name="Picture 3" descr="Logo sma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Logo smal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58950" cy="1123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307" w:type="dxa"/>
            <w:gridSpan w:val="2"/>
            <w:tcBorders>
              <w:top w:val="nil"/>
              <w:left w:val="nil"/>
              <w:right w:val="nil"/>
            </w:tcBorders>
          </w:tcPr>
          <w:p w14:paraId="2980F6B5" w14:textId="77777777" w:rsidR="006F78F3" w:rsidRPr="00302F76" w:rsidRDefault="006F78F3" w:rsidP="006F78F3">
            <w:pPr>
              <w:jc w:val="center"/>
              <w:outlineLvl w:val="0"/>
              <w:rPr>
                <w:rFonts w:asciiTheme="majorHAnsi" w:hAnsiTheme="majorHAnsi"/>
                <w:b/>
                <w:sz w:val="28"/>
              </w:rPr>
            </w:pPr>
          </w:p>
          <w:p w14:paraId="53853C2B" w14:textId="77777777" w:rsidR="006F78F3" w:rsidRPr="006E5C84" w:rsidRDefault="006F78F3" w:rsidP="006F78F3">
            <w:pPr>
              <w:jc w:val="center"/>
              <w:rPr>
                <w:rFonts w:ascii="Times New Roman" w:hAnsi="Times New Roman"/>
                <w:b/>
                <w:sz w:val="28"/>
              </w:rPr>
            </w:pPr>
            <w:r w:rsidRPr="006E5C84">
              <w:rPr>
                <w:rFonts w:ascii="Times New Roman" w:hAnsi="Times New Roman"/>
                <w:b/>
                <w:sz w:val="28"/>
              </w:rPr>
              <w:t>AAAE OUTSTANDING EARLY CAREER MEMBER</w:t>
            </w:r>
          </w:p>
          <w:p w14:paraId="39622339" w14:textId="77777777" w:rsidR="006F78F3" w:rsidRPr="006E5C84" w:rsidRDefault="006F78F3" w:rsidP="006F78F3">
            <w:pPr>
              <w:jc w:val="center"/>
              <w:outlineLvl w:val="0"/>
              <w:rPr>
                <w:rFonts w:ascii="Times New Roman" w:hAnsi="Times New Roman"/>
                <w:sz w:val="28"/>
              </w:rPr>
            </w:pPr>
          </w:p>
          <w:p w14:paraId="04EE273D" w14:textId="77777777" w:rsidR="006F78F3" w:rsidRPr="00302F76" w:rsidRDefault="006F78F3" w:rsidP="006F78F3">
            <w:pPr>
              <w:jc w:val="center"/>
              <w:outlineLvl w:val="0"/>
              <w:rPr>
                <w:rFonts w:asciiTheme="majorHAnsi" w:hAnsiTheme="majorHAnsi"/>
                <w:b/>
                <w:sz w:val="28"/>
              </w:rPr>
            </w:pPr>
            <w:r w:rsidRPr="006E5C84">
              <w:rPr>
                <w:rFonts w:ascii="Times New Roman" w:hAnsi="Times New Roman"/>
                <w:b/>
                <w:sz w:val="28"/>
              </w:rPr>
              <w:t>COVER SHEET</w:t>
            </w:r>
          </w:p>
        </w:tc>
      </w:tr>
      <w:tr w:rsidR="006F78F3" w:rsidRPr="00302F76" w14:paraId="55515D8F" w14:textId="77777777" w:rsidTr="000D5845">
        <w:tc>
          <w:tcPr>
            <w:tcW w:w="2989" w:type="dxa"/>
            <w:vAlign w:val="center"/>
          </w:tcPr>
          <w:p w14:paraId="7B7B10BC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  <w:r w:rsidRPr="006E5C84">
              <w:rPr>
                <w:rFonts w:ascii="Times New Roman" w:hAnsi="Times New Roman"/>
                <w:sz w:val="24"/>
                <w:szCs w:val="24"/>
              </w:rPr>
              <w:t>Name of Nominee:</w:t>
            </w:r>
          </w:p>
        </w:tc>
        <w:tc>
          <w:tcPr>
            <w:tcW w:w="7307" w:type="dxa"/>
            <w:gridSpan w:val="2"/>
            <w:vAlign w:val="center"/>
          </w:tcPr>
          <w:p w14:paraId="3B3E04F7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6F78F3" w:rsidRPr="00302F76" w14:paraId="2B8603E5" w14:textId="77777777" w:rsidTr="000D5845">
        <w:tc>
          <w:tcPr>
            <w:tcW w:w="2989" w:type="dxa"/>
            <w:vAlign w:val="center"/>
          </w:tcPr>
          <w:p w14:paraId="2D7F0B05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  <w:r w:rsidRPr="006E5C84">
              <w:rPr>
                <w:rFonts w:ascii="Times New Roman" w:hAnsi="Times New Roman"/>
                <w:sz w:val="24"/>
                <w:szCs w:val="24"/>
              </w:rPr>
              <w:t>Institution:</w:t>
            </w:r>
          </w:p>
        </w:tc>
        <w:tc>
          <w:tcPr>
            <w:tcW w:w="7307" w:type="dxa"/>
            <w:gridSpan w:val="2"/>
            <w:vAlign w:val="center"/>
          </w:tcPr>
          <w:p w14:paraId="7DD69102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6F78F3" w:rsidRPr="00302F76" w14:paraId="38DCB838" w14:textId="77777777" w:rsidTr="000D5845">
        <w:tc>
          <w:tcPr>
            <w:tcW w:w="2989" w:type="dxa"/>
            <w:vAlign w:val="center"/>
          </w:tcPr>
          <w:p w14:paraId="4F503FEF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  <w:r w:rsidRPr="006E5C84">
              <w:rPr>
                <w:rFonts w:ascii="Times New Roman" w:hAnsi="Times New Roman"/>
                <w:sz w:val="24"/>
                <w:szCs w:val="24"/>
              </w:rPr>
              <w:t>Title:</w:t>
            </w:r>
          </w:p>
        </w:tc>
        <w:tc>
          <w:tcPr>
            <w:tcW w:w="7307" w:type="dxa"/>
            <w:gridSpan w:val="2"/>
            <w:vAlign w:val="center"/>
          </w:tcPr>
          <w:p w14:paraId="54B18233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6F78F3" w:rsidRPr="00302F76" w14:paraId="4F4ACA26" w14:textId="77777777" w:rsidTr="000D5845">
        <w:tc>
          <w:tcPr>
            <w:tcW w:w="10296" w:type="dxa"/>
            <w:gridSpan w:val="3"/>
            <w:vAlign w:val="center"/>
          </w:tcPr>
          <w:p w14:paraId="06940015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  <w:r w:rsidRPr="006E5C84">
              <w:rPr>
                <w:rFonts w:ascii="Times New Roman" w:hAnsi="Times New Roman"/>
                <w:sz w:val="24"/>
                <w:szCs w:val="24"/>
              </w:rPr>
              <w:t>Professional Employment Record:</w:t>
            </w:r>
          </w:p>
          <w:p w14:paraId="76D3E0E5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3967A508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5832F6DA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3634E5F5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2666BCE6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4E6995AD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439FEAAF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68FB176F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03BEF1B1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6F78F3" w:rsidRPr="00302F76" w14:paraId="572F8405" w14:textId="77777777" w:rsidTr="000D5845">
        <w:tc>
          <w:tcPr>
            <w:tcW w:w="10296" w:type="dxa"/>
            <w:gridSpan w:val="3"/>
            <w:vAlign w:val="center"/>
          </w:tcPr>
          <w:p w14:paraId="0339EC26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  <w:r w:rsidRPr="006E5C84">
              <w:rPr>
                <w:rFonts w:ascii="Times New Roman" w:hAnsi="Times New Roman"/>
                <w:sz w:val="24"/>
                <w:szCs w:val="24"/>
              </w:rPr>
              <w:t>Degrees Held:</w:t>
            </w:r>
          </w:p>
          <w:p w14:paraId="60252733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0C5DAE9E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01009AC6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0F3E5A53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661BE510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6F78F3" w:rsidRPr="00302F76" w14:paraId="252DAE55" w14:textId="77777777" w:rsidTr="000D5845">
        <w:trPr>
          <w:trHeight w:val="539"/>
        </w:trPr>
        <w:tc>
          <w:tcPr>
            <w:tcW w:w="3708" w:type="dxa"/>
            <w:gridSpan w:val="2"/>
          </w:tcPr>
          <w:p w14:paraId="54E896DF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  <w:r w:rsidRPr="006E5C84">
              <w:rPr>
                <w:rFonts w:ascii="Times New Roman" w:hAnsi="Times New Roman"/>
                <w:sz w:val="24"/>
                <w:szCs w:val="24"/>
              </w:rPr>
              <w:t>Nomination Submitted by:</w:t>
            </w:r>
          </w:p>
        </w:tc>
        <w:tc>
          <w:tcPr>
            <w:tcW w:w="6588" w:type="dxa"/>
          </w:tcPr>
          <w:p w14:paraId="79F0C7CB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6F78F3" w:rsidRPr="00302F76" w14:paraId="46254DFA" w14:textId="77777777" w:rsidTr="000D5845">
        <w:trPr>
          <w:trHeight w:val="539"/>
        </w:trPr>
        <w:tc>
          <w:tcPr>
            <w:tcW w:w="3708" w:type="dxa"/>
            <w:gridSpan w:val="2"/>
          </w:tcPr>
          <w:p w14:paraId="6485C8D2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  <w:r w:rsidRPr="006E5C84">
              <w:rPr>
                <w:rFonts w:ascii="Times New Roman" w:hAnsi="Times New Roman"/>
                <w:sz w:val="24"/>
                <w:szCs w:val="24"/>
              </w:rPr>
              <w:t xml:space="preserve">Contact information for nominator: </w:t>
            </w:r>
          </w:p>
          <w:p w14:paraId="7B76073D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7A009F06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04E1B0BB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6588" w:type="dxa"/>
          </w:tcPr>
          <w:p w14:paraId="614599AC" w14:textId="77777777" w:rsidR="006F78F3" w:rsidRPr="006E5C84" w:rsidRDefault="006F78F3" w:rsidP="006F78F3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202D3847" w14:textId="77777777" w:rsidR="007259B2" w:rsidRPr="00302F76" w:rsidRDefault="007259B2" w:rsidP="007259B2">
      <w:pPr>
        <w:rPr>
          <w:rFonts w:asciiTheme="majorHAnsi" w:hAnsiTheme="majorHAnsi"/>
          <w:sz w:val="22"/>
        </w:rPr>
      </w:pPr>
    </w:p>
    <w:p w14:paraId="67962A41" w14:textId="4B790ED8" w:rsidR="00B4603F" w:rsidRPr="00B4603F" w:rsidRDefault="00B4603F" w:rsidP="00B4603F">
      <w:pPr>
        <w:rPr>
          <w:rFonts w:ascii="Times New Roman" w:hAnsi="Times New Roman"/>
          <w:sz w:val="24"/>
          <w:szCs w:val="24"/>
        </w:rPr>
      </w:pPr>
      <w:r w:rsidRPr="00B4603F">
        <w:rPr>
          <w:rFonts w:ascii="Times New Roman" w:hAnsi="Times New Roman"/>
          <w:b/>
          <w:color w:val="000000"/>
          <w:sz w:val="24"/>
          <w:szCs w:val="24"/>
        </w:rPr>
        <w:t xml:space="preserve">Nomination packets limited </w:t>
      </w:r>
      <w:r w:rsidRPr="00B4603F">
        <w:rPr>
          <w:rFonts w:ascii="Times New Roman" w:hAnsi="Times New Roman"/>
          <w:b/>
          <w:color w:val="000000"/>
          <w:sz w:val="24"/>
          <w:szCs w:val="24"/>
        </w:rPr>
        <w:t xml:space="preserve">to:  Cover sheet and evidence of excellence as an early career member. </w:t>
      </w:r>
      <w:r w:rsidRPr="00B4603F">
        <w:rPr>
          <w:rFonts w:ascii="Times New Roman" w:hAnsi="Times New Roman"/>
          <w:b/>
          <w:color w:val="000000"/>
          <w:sz w:val="24"/>
          <w:szCs w:val="24"/>
        </w:rPr>
        <w:t xml:space="preserve"> Nomination should be saved as one PDF document and electronically submitted using the following link (http://www.agedweb.org/AAAE/awards/) no later than March 1st.</w:t>
      </w:r>
    </w:p>
    <w:p w14:paraId="5B0C30EE" w14:textId="77777777" w:rsidR="002949C9" w:rsidRPr="00B4603F" w:rsidRDefault="002949C9" w:rsidP="007259B2">
      <w:pPr>
        <w:rPr>
          <w:rFonts w:ascii="Times New Roman" w:hAnsi="Times New Roman"/>
          <w:b/>
          <w:sz w:val="24"/>
          <w:szCs w:val="24"/>
        </w:rPr>
      </w:pPr>
    </w:p>
    <w:p w14:paraId="7E3B57D2" w14:textId="45A50DF2" w:rsidR="00B4603F" w:rsidRPr="00B4603F" w:rsidRDefault="00B4603F" w:rsidP="007259B2">
      <w:pPr>
        <w:rPr>
          <w:rFonts w:ascii="Times New Roman" w:hAnsi="Times New Roman"/>
          <w:sz w:val="24"/>
          <w:szCs w:val="24"/>
        </w:rPr>
      </w:pPr>
      <w:r w:rsidRPr="00B4603F">
        <w:rPr>
          <w:rFonts w:ascii="Times New Roman" w:hAnsi="Times New Roman"/>
          <w:sz w:val="24"/>
          <w:szCs w:val="24"/>
        </w:rPr>
        <w:t xml:space="preserve">For questions contact: </w:t>
      </w:r>
    </w:p>
    <w:p w14:paraId="7DBE04DC" w14:textId="77777777" w:rsidR="00811C57" w:rsidRPr="00B4603F" w:rsidRDefault="00811C57" w:rsidP="00811C57">
      <w:pPr>
        <w:rPr>
          <w:rFonts w:ascii="Times New Roman" w:hAnsi="Times New Roman"/>
          <w:sz w:val="24"/>
          <w:szCs w:val="24"/>
        </w:rPr>
      </w:pPr>
      <w:r w:rsidRPr="00B4603F">
        <w:rPr>
          <w:rFonts w:ascii="Times New Roman" w:hAnsi="Times New Roman"/>
          <w:sz w:val="24"/>
          <w:szCs w:val="24"/>
        </w:rPr>
        <w:t xml:space="preserve">Mike </w:t>
      </w:r>
      <w:proofErr w:type="spellStart"/>
      <w:r w:rsidRPr="00B4603F">
        <w:rPr>
          <w:rFonts w:ascii="Times New Roman" w:hAnsi="Times New Roman"/>
          <w:sz w:val="24"/>
          <w:szCs w:val="24"/>
        </w:rPr>
        <w:t>Spiess</w:t>
      </w:r>
      <w:proofErr w:type="spellEnd"/>
      <w:r w:rsidRPr="00B4603F">
        <w:rPr>
          <w:rFonts w:ascii="Times New Roman" w:hAnsi="Times New Roman"/>
          <w:sz w:val="24"/>
          <w:szCs w:val="24"/>
        </w:rPr>
        <w:t xml:space="preserve"> </w:t>
      </w:r>
    </w:p>
    <w:p w14:paraId="7DCD5A10" w14:textId="77777777" w:rsidR="00811C57" w:rsidRPr="00B4603F" w:rsidRDefault="00811C57" w:rsidP="00811C57">
      <w:pPr>
        <w:rPr>
          <w:rFonts w:ascii="Times New Roman" w:hAnsi="Times New Roman"/>
          <w:sz w:val="24"/>
          <w:szCs w:val="24"/>
        </w:rPr>
      </w:pPr>
      <w:r w:rsidRPr="00B4603F">
        <w:rPr>
          <w:rFonts w:ascii="Times New Roman" w:hAnsi="Times New Roman"/>
          <w:sz w:val="24"/>
          <w:szCs w:val="24"/>
        </w:rPr>
        <w:t xml:space="preserve">College of Agriculture </w:t>
      </w:r>
    </w:p>
    <w:p w14:paraId="4A05189D" w14:textId="77777777" w:rsidR="00811C57" w:rsidRPr="00B4603F" w:rsidRDefault="00811C57" w:rsidP="00811C57">
      <w:pPr>
        <w:rPr>
          <w:rFonts w:ascii="Times New Roman" w:hAnsi="Times New Roman"/>
          <w:sz w:val="24"/>
          <w:szCs w:val="24"/>
        </w:rPr>
      </w:pPr>
      <w:r w:rsidRPr="00B4603F">
        <w:rPr>
          <w:rFonts w:ascii="Times New Roman" w:hAnsi="Times New Roman"/>
          <w:sz w:val="24"/>
          <w:szCs w:val="24"/>
        </w:rPr>
        <w:t xml:space="preserve">California State University, Chico </w:t>
      </w:r>
    </w:p>
    <w:p w14:paraId="408E222A" w14:textId="77777777" w:rsidR="00811C57" w:rsidRPr="00B4603F" w:rsidRDefault="00811C57" w:rsidP="00811C57">
      <w:pPr>
        <w:rPr>
          <w:rFonts w:ascii="Times New Roman" w:hAnsi="Times New Roman"/>
          <w:sz w:val="24"/>
          <w:szCs w:val="24"/>
        </w:rPr>
      </w:pPr>
      <w:r w:rsidRPr="00B4603F">
        <w:rPr>
          <w:rFonts w:ascii="Times New Roman" w:hAnsi="Times New Roman"/>
          <w:sz w:val="24"/>
          <w:szCs w:val="24"/>
        </w:rPr>
        <w:t xml:space="preserve">Email: </w:t>
      </w:r>
      <w:hyperlink r:id="rId7" w:history="1">
        <w:r w:rsidRPr="00B4603F">
          <w:rPr>
            <w:rStyle w:val="Hyperlink"/>
            <w:rFonts w:ascii="Times New Roman" w:hAnsi="Times New Roman"/>
            <w:sz w:val="24"/>
            <w:szCs w:val="24"/>
          </w:rPr>
          <w:t>mspiess@csuchico.edu</w:t>
        </w:r>
      </w:hyperlink>
    </w:p>
    <w:p w14:paraId="27C18B03" w14:textId="77777777" w:rsidR="00811C57" w:rsidRPr="00B4603F" w:rsidRDefault="00811C57" w:rsidP="00811C57">
      <w:pPr>
        <w:rPr>
          <w:rFonts w:ascii="Times New Roman" w:hAnsi="Times New Roman"/>
          <w:sz w:val="24"/>
          <w:szCs w:val="24"/>
        </w:rPr>
      </w:pPr>
      <w:r w:rsidRPr="00B4603F">
        <w:rPr>
          <w:rFonts w:ascii="Times New Roman" w:hAnsi="Times New Roman"/>
          <w:sz w:val="24"/>
          <w:szCs w:val="24"/>
        </w:rPr>
        <w:t>Phone: 530-898-4554</w:t>
      </w:r>
    </w:p>
    <w:p w14:paraId="46FEBF31" w14:textId="77777777" w:rsidR="00811C57" w:rsidRPr="00B4603F" w:rsidRDefault="00811C57" w:rsidP="00811C57">
      <w:pPr>
        <w:rPr>
          <w:rFonts w:ascii="Times New Roman" w:hAnsi="Times New Roman"/>
          <w:sz w:val="24"/>
          <w:szCs w:val="24"/>
        </w:rPr>
      </w:pPr>
    </w:p>
    <w:p w14:paraId="35F9911E" w14:textId="77777777" w:rsidR="00811C57" w:rsidRDefault="00811C57" w:rsidP="00811C57">
      <w:pPr>
        <w:rPr>
          <w:rFonts w:asciiTheme="majorHAnsi" w:hAnsiTheme="majorHAnsi"/>
          <w:sz w:val="22"/>
        </w:rPr>
      </w:pPr>
    </w:p>
    <w:p w14:paraId="42410F54" w14:textId="77777777" w:rsidR="00811C57" w:rsidRPr="00302F76" w:rsidRDefault="00811C57" w:rsidP="00811C57">
      <w:pPr>
        <w:rPr>
          <w:rFonts w:asciiTheme="majorHAnsi" w:hAnsiTheme="majorHAnsi"/>
          <w:sz w:val="22"/>
        </w:rPr>
      </w:pPr>
    </w:p>
    <w:p w14:paraId="254B9FC3" w14:textId="77777777" w:rsidR="00B4603F" w:rsidRDefault="00B4603F" w:rsidP="00B4603F">
      <w:pPr>
        <w:rPr>
          <w:rFonts w:asciiTheme="majorHAnsi" w:hAnsiTheme="majorHAnsi"/>
          <w:color w:val="993366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798"/>
        <w:gridCol w:w="5778"/>
      </w:tblGrid>
      <w:tr w:rsidR="00B4603F" w14:paraId="5023AD56" w14:textId="77777777" w:rsidTr="007C5FE4">
        <w:tc>
          <w:tcPr>
            <w:tcW w:w="3798" w:type="dxa"/>
          </w:tcPr>
          <w:p w14:paraId="613CB156" w14:textId="77777777" w:rsidR="00B4603F" w:rsidRDefault="00B4603F" w:rsidP="007C5FE4">
            <w:pPr>
              <w:pStyle w:val="Heading2"/>
            </w:pPr>
            <w:r w:rsidRPr="00D7405B">
              <w:rPr>
                <w:rFonts w:eastAsia="Times New Roman" w:cs="Times New Roman"/>
                <w:b/>
                <w:noProof/>
                <w:sz w:val="28"/>
                <w:szCs w:val="20"/>
              </w:rPr>
              <w:drawing>
                <wp:inline distT="0" distB="0" distL="0" distR="0" wp14:anchorId="5795E70E" wp14:editId="2CCDEFE9">
                  <wp:extent cx="1758950" cy="1123950"/>
                  <wp:effectExtent l="0" t="0" r="0" b="0"/>
                  <wp:docPr id="2" name="Picture 2" descr="Logo sma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Logo smal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58950" cy="1123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778" w:type="dxa"/>
          </w:tcPr>
          <w:p w14:paraId="706C249A" w14:textId="77777777" w:rsidR="00B4603F" w:rsidRDefault="00B4603F" w:rsidP="007C5FE4">
            <w:pPr>
              <w:jc w:val="center"/>
              <w:outlineLvl w:val="0"/>
              <w:rPr>
                <w:rFonts w:asciiTheme="majorHAnsi" w:hAnsiTheme="majorHAnsi"/>
                <w:b/>
                <w:sz w:val="28"/>
              </w:rPr>
            </w:pPr>
          </w:p>
          <w:p w14:paraId="7FC52B84" w14:textId="62309488" w:rsidR="00B4603F" w:rsidRPr="00892BDA" w:rsidRDefault="00B4603F" w:rsidP="007C5FE4">
            <w:pPr>
              <w:jc w:val="center"/>
              <w:outlineLvl w:val="0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 xml:space="preserve">AAAE </w:t>
            </w:r>
            <w:r>
              <w:rPr>
                <w:b/>
                <w:sz w:val="28"/>
                <w:szCs w:val="28"/>
              </w:rPr>
              <w:t xml:space="preserve">OUTSTANDING EARLY CAREER MEMBER </w:t>
            </w:r>
          </w:p>
          <w:p w14:paraId="4A2365A8" w14:textId="77777777" w:rsidR="00B4603F" w:rsidRPr="00892BDA" w:rsidRDefault="00B4603F" w:rsidP="007C5FE4">
            <w:pPr>
              <w:outlineLvl w:val="0"/>
              <w:rPr>
                <w:b/>
                <w:sz w:val="28"/>
                <w:szCs w:val="28"/>
              </w:rPr>
            </w:pPr>
          </w:p>
          <w:p w14:paraId="4AFFBDDD" w14:textId="77777777" w:rsidR="00B4603F" w:rsidRPr="001B754F" w:rsidRDefault="00B4603F" w:rsidP="007C5FE4">
            <w:pPr>
              <w:pStyle w:val="Heading2"/>
              <w:jc w:val="center"/>
              <w:rPr>
                <w:color w:val="auto"/>
              </w:rPr>
            </w:pPr>
            <w:r w:rsidRPr="00892BDA">
              <w:rPr>
                <w:rFonts w:ascii="Times New Roman" w:eastAsia="Times New Roman" w:hAnsi="Times New Roman" w:cs="Times New Roman"/>
                <w:b/>
                <w:color w:val="auto"/>
                <w:sz w:val="28"/>
                <w:szCs w:val="28"/>
              </w:rPr>
              <w:t>Score Sheet</w:t>
            </w:r>
          </w:p>
        </w:tc>
      </w:tr>
    </w:tbl>
    <w:p w14:paraId="03BDA539" w14:textId="77777777" w:rsidR="00B4603F" w:rsidRDefault="00B4603F" w:rsidP="00B4603F"/>
    <w:p w14:paraId="1D781B2E" w14:textId="77777777" w:rsidR="00B4603F" w:rsidRDefault="00B4603F" w:rsidP="00B4603F"/>
    <w:p w14:paraId="23B77247" w14:textId="77777777" w:rsidR="00B4603F" w:rsidRPr="001B754F" w:rsidRDefault="00B4603F" w:rsidP="00B4603F"/>
    <w:tbl>
      <w:tblPr>
        <w:tblW w:w="5217" w:type="pct"/>
        <w:tblInd w:w="-1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960"/>
        <w:gridCol w:w="1441"/>
        <w:gridCol w:w="1669"/>
        <w:gridCol w:w="1465"/>
        <w:gridCol w:w="1457"/>
      </w:tblGrid>
      <w:tr w:rsidR="00B4603F" w14:paraId="46D54525" w14:textId="77777777" w:rsidTr="007C5FE4">
        <w:tc>
          <w:tcPr>
            <w:tcW w:w="1982" w:type="pct"/>
          </w:tcPr>
          <w:p w14:paraId="4FA7DAF8" w14:textId="77777777" w:rsidR="00B4603F" w:rsidRPr="0047251E" w:rsidRDefault="00B4603F" w:rsidP="007C5FE4">
            <w:pPr>
              <w:rPr>
                <w:rFonts w:ascii="Times New Roman" w:hAnsi="Times New Roman"/>
                <w:sz w:val="22"/>
                <w:szCs w:val="22"/>
              </w:rPr>
            </w:pPr>
          </w:p>
          <w:p w14:paraId="75883960" w14:textId="77777777" w:rsidR="00B4603F" w:rsidRPr="0047251E" w:rsidRDefault="00B4603F" w:rsidP="007C5FE4">
            <w:pPr>
              <w:rPr>
                <w:rFonts w:ascii="Times New Roman" w:hAnsi="Times New Roman"/>
                <w:sz w:val="22"/>
                <w:szCs w:val="22"/>
              </w:rPr>
            </w:pPr>
            <w:r w:rsidRPr="0047251E">
              <w:rPr>
                <w:rFonts w:ascii="Times New Roman" w:hAnsi="Times New Roman"/>
                <w:sz w:val="22"/>
                <w:szCs w:val="22"/>
              </w:rPr>
              <w:t>CRITERIA</w:t>
            </w:r>
          </w:p>
        </w:tc>
        <w:tc>
          <w:tcPr>
            <w:tcW w:w="721" w:type="pct"/>
          </w:tcPr>
          <w:p w14:paraId="060E1D8D" w14:textId="77777777" w:rsidR="00B4603F" w:rsidRPr="0047251E" w:rsidRDefault="00B4603F" w:rsidP="007C5FE4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47251E">
              <w:rPr>
                <w:rFonts w:ascii="Times New Roman" w:hAnsi="Times New Roman"/>
                <w:sz w:val="22"/>
                <w:szCs w:val="22"/>
              </w:rPr>
              <w:t>1</w:t>
            </w:r>
          </w:p>
          <w:p w14:paraId="66905F7F" w14:textId="77777777" w:rsidR="00B4603F" w:rsidRPr="0047251E" w:rsidRDefault="00B4603F" w:rsidP="007C5FE4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47251E">
              <w:rPr>
                <w:rFonts w:ascii="Times New Roman" w:hAnsi="Times New Roman"/>
                <w:sz w:val="22"/>
                <w:szCs w:val="22"/>
              </w:rPr>
              <w:t>SUPERIOR</w:t>
            </w:r>
          </w:p>
        </w:tc>
        <w:tc>
          <w:tcPr>
            <w:tcW w:w="835" w:type="pct"/>
          </w:tcPr>
          <w:p w14:paraId="4BAC6A98" w14:textId="77777777" w:rsidR="00B4603F" w:rsidRPr="0047251E" w:rsidRDefault="00B4603F" w:rsidP="007C5FE4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47251E">
              <w:rPr>
                <w:rFonts w:ascii="Times New Roman" w:hAnsi="Times New Roman"/>
                <w:sz w:val="22"/>
                <w:szCs w:val="22"/>
              </w:rPr>
              <w:t>2</w:t>
            </w:r>
          </w:p>
          <w:p w14:paraId="308232CB" w14:textId="77777777" w:rsidR="00B4603F" w:rsidRPr="0047251E" w:rsidRDefault="00B4603F" w:rsidP="007C5FE4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47251E">
              <w:rPr>
                <w:rFonts w:ascii="Times New Roman" w:hAnsi="Times New Roman"/>
                <w:sz w:val="22"/>
                <w:szCs w:val="22"/>
              </w:rPr>
              <w:t>EXCELLENT</w:t>
            </w:r>
          </w:p>
        </w:tc>
        <w:tc>
          <w:tcPr>
            <w:tcW w:w="733" w:type="pct"/>
          </w:tcPr>
          <w:p w14:paraId="0DE36CF7" w14:textId="77777777" w:rsidR="00B4603F" w:rsidRPr="0047251E" w:rsidRDefault="00B4603F" w:rsidP="007C5FE4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47251E">
              <w:rPr>
                <w:rFonts w:ascii="Times New Roman" w:hAnsi="Times New Roman"/>
                <w:sz w:val="22"/>
                <w:szCs w:val="22"/>
              </w:rPr>
              <w:t>3</w:t>
            </w:r>
          </w:p>
          <w:p w14:paraId="68D803B0" w14:textId="77777777" w:rsidR="00B4603F" w:rsidRPr="0047251E" w:rsidRDefault="00B4603F" w:rsidP="007C5FE4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47251E">
              <w:rPr>
                <w:rFonts w:ascii="Times New Roman" w:hAnsi="Times New Roman"/>
                <w:sz w:val="22"/>
                <w:szCs w:val="22"/>
              </w:rPr>
              <w:t>AVERAGE</w:t>
            </w:r>
          </w:p>
        </w:tc>
        <w:tc>
          <w:tcPr>
            <w:tcW w:w="729" w:type="pct"/>
          </w:tcPr>
          <w:p w14:paraId="42126D79" w14:textId="77777777" w:rsidR="00B4603F" w:rsidRPr="0047251E" w:rsidRDefault="00B4603F" w:rsidP="007C5FE4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47251E">
              <w:rPr>
                <w:rFonts w:ascii="Times New Roman" w:hAnsi="Times New Roman"/>
                <w:sz w:val="22"/>
                <w:szCs w:val="22"/>
              </w:rPr>
              <w:t>4</w:t>
            </w:r>
          </w:p>
          <w:p w14:paraId="57FEA26F" w14:textId="77777777" w:rsidR="00B4603F" w:rsidRPr="0047251E" w:rsidRDefault="00B4603F" w:rsidP="007C5FE4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47251E">
              <w:rPr>
                <w:rFonts w:ascii="Times New Roman" w:hAnsi="Times New Roman"/>
                <w:sz w:val="22"/>
                <w:szCs w:val="22"/>
              </w:rPr>
              <w:t>GOOD</w:t>
            </w:r>
          </w:p>
          <w:p w14:paraId="5EAA503E" w14:textId="77777777" w:rsidR="00B4603F" w:rsidRPr="0047251E" w:rsidRDefault="00B4603F" w:rsidP="007C5FE4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B4603F" w14:paraId="2DD88377" w14:textId="77777777" w:rsidTr="007C5FE4">
        <w:trPr>
          <w:trHeight w:val="774"/>
        </w:trPr>
        <w:tc>
          <w:tcPr>
            <w:tcW w:w="1982" w:type="pct"/>
          </w:tcPr>
          <w:p w14:paraId="3C713220" w14:textId="77777777" w:rsidR="00B4603F" w:rsidRPr="0047251E" w:rsidRDefault="00B4603F" w:rsidP="007C5FE4">
            <w:pPr>
              <w:rPr>
                <w:rFonts w:ascii="Times New Roman" w:hAnsi="Times New Roman"/>
                <w:sz w:val="22"/>
                <w:szCs w:val="22"/>
              </w:rPr>
            </w:pPr>
            <w:r w:rsidRPr="0047251E">
              <w:rPr>
                <w:rFonts w:ascii="Times New Roman" w:hAnsi="Times New Roman"/>
                <w:sz w:val="22"/>
                <w:szCs w:val="22"/>
              </w:rPr>
              <w:t xml:space="preserve">Excellence in teaching -- </w:t>
            </w:r>
            <w:proofErr w:type="spellStart"/>
            <w:r w:rsidRPr="0047251E">
              <w:rPr>
                <w:rFonts w:ascii="Times New Roman" w:hAnsi="Times New Roman"/>
                <w:sz w:val="22"/>
                <w:szCs w:val="22"/>
              </w:rPr>
              <w:t>preservice</w:t>
            </w:r>
            <w:proofErr w:type="spellEnd"/>
            <w:r w:rsidRPr="0047251E">
              <w:rPr>
                <w:rFonts w:ascii="Times New Roman" w:hAnsi="Times New Roman"/>
                <w:sz w:val="22"/>
                <w:szCs w:val="22"/>
              </w:rPr>
              <w:t xml:space="preserve"> and in-service -- undergraduate, graduate, or non-credit courses or programs.</w:t>
            </w:r>
          </w:p>
        </w:tc>
        <w:tc>
          <w:tcPr>
            <w:tcW w:w="721" w:type="pct"/>
          </w:tcPr>
          <w:p w14:paraId="5D9CCA4B" w14:textId="77777777" w:rsidR="00B4603F" w:rsidRPr="0047251E" w:rsidRDefault="00B4603F" w:rsidP="007C5FE4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835" w:type="pct"/>
          </w:tcPr>
          <w:p w14:paraId="630982D3" w14:textId="77777777" w:rsidR="00B4603F" w:rsidRPr="0047251E" w:rsidRDefault="00B4603F" w:rsidP="007C5FE4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733" w:type="pct"/>
          </w:tcPr>
          <w:p w14:paraId="7EECC1D9" w14:textId="77777777" w:rsidR="00B4603F" w:rsidRPr="0047251E" w:rsidRDefault="00B4603F" w:rsidP="007C5FE4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729" w:type="pct"/>
          </w:tcPr>
          <w:p w14:paraId="5BD5A2EF" w14:textId="77777777" w:rsidR="00B4603F" w:rsidRPr="0047251E" w:rsidRDefault="00B4603F" w:rsidP="007C5FE4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B4603F" w14:paraId="44CAFA3F" w14:textId="77777777" w:rsidTr="007C5FE4">
        <w:trPr>
          <w:trHeight w:val="774"/>
        </w:trPr>
        <w:tc>
          <w:tcPr>
            <w:tcW w:w="1982" w:type="pct"/>
          </w:tcPr>
          <w:p w14:paraId="6638417F" w14:textId="06CBFE79" w:rsidR="00B4603F" w:rsidRPr="0047251E" w:rsidRDefault="00B4603F" w:rsidP="00B4603F">
            <w:pPr>
              <w:rPr>
                <w:rFonts w:ascii="Times New Roman" w:hAnsi="Times New Roman"/>
                <w:sz w:val="22"/>
                <w:szCs w:val="22"/>
              </w:rPr>
            </w:pPr>
            <w:r w:rsidRPr="0047251E">
              <w:rPr>
                <w:rFonts w:ascii="Times New Roman" w:hAnsi="Times New Roman"/>
                <w:sz w:val="22"/>
                <w:szCs w:val="22"/>
              </w:rPr>
              <w:t>Significant research in the field of agricultural education and related areas.</w:t>
            </w:r>
          </w:p>
        </w:tc>
        <w:tc>
          <w:tcPr>
            <w:tcW w:w="721" w:type="pct"/>
          </w:tcPr>
          <w:p w14:paraId="17359A1A" w14:textId="77777777" w:rsidR="00B4603F" w:rsidRPr="0047251E" w:rsidRDefault="00B4603F" w:rsidP="007C5FE4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835" w:type="pct"/>
          </w:tcPr>
          <w:p w14:paraId="7E659FAC" w14:textId="77777777" w:rsidR="00B4603F" w:rsidRPr="0047251E" w:rsidRDefault="00B4603F" w:rsidP="007C5FE4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733" w:type="pct"/>
          </w:tcPr>
          <w:p w14:paraId="1BAB8D96" w14:textId="77777777" w:rsidR="00B4603F" w:rsidRPr="0047251E" w:rsidRDefault="00B4603F" w:rsidP="007C5FE4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729" w:type="pct"/>
          </w:tcPr>
          <w:p w14:paraId="1F636FF6" w14:textId="77777777" w:rsidR="00B4603F" w:rsidRPr="0047251E" w:rsidRDefault="00B4603F" w:rsidP="007C5FE4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B4603F" w14:paraId="7D3CF643" w14:textId="77777777" w:rsidTr="007C5FE4">
        <w:trPr>
          <w:trHeight w:val="774"/>
        </w:trPr>
        <w:tc>
          <w:tcPr>
            <w:tcW w:w="1982" w:type="pct"/>
          </w:tcPr>
          <w:p w14:paraId="39EF2079" w14:textId="773493EE" w:rsidR="00B4603F" w:rsidRPr="0047251E" w:rsidRDefault="00B4603F" w:rsidP="00B4603F">
            <w:pPr>
              <w:rPr>
                <w:rFonts w:ascii="Times New Roman" w:hAnsi="Times New Roman"/>
                <w:sz w:val="22"/>
                <w:szCs w:val="22"/>
              </w:rPr>
            </w:pPr>
            <w:r w:rsidRPr="0047251E">
              <w:rPr>
                <w:rFonts w:ascii="Times New Roman" w:hAnsi="Times New Roman"/>
                <w:sz w:val="22"/>
                <w:szCs w:val="22"/>
              </w:rPr>
              <w:t xml:space="preserve">Significant </w:t>
            </w:r>
            <w:bookmarkStart w:id="0" w:name="_GoBack"/>
            <w:bookmarkEnd w:id="0"/>
            <w:r w:rsidRPr="0047251E">
              <w:rPr>
                <w:rFonts w:ascii="Times New Roman" w:hAnsi="Times New Roman"/>
                <w:sz w:val="22"/>
                <w:szCs w:val="22"/>
              </w:rPr>
              <w:t>scholarly writing in the field of agricultural education and related areas.</w:t>
            </w:r>
          </w:p>
        </w:tc>
        <w:tc>
          <w:tcPr>
            <w:tcW w:w="721" w:type="pct"/>
          </w:tcPr>
          <w:p w14:paraId="25BD96C7" w14:textId="77777777" w:rsidR="00B4603F" w:rsidRPr="0047251E" w:rsidRDefault="00B4603F" w:rsidP="007C5FE4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835" w:type="pct"/>
          </w:tcPr>
          <w:p w14:paraId="754E1B71" w14:textId="77777777" w:rsidR="00B4603F" w:rsidRPr="0047251E" w:rsidRDefault="00B4603F" w:rsidP="007C5FE4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733" w:type="pct"/>
          </w:tcPr>
          <w:p w14:paraId="507FC55F" w14:textId="77777777" w:rsidR="00B4603F" w:rsidRPr="0047251E" w:rsidRDefault="00B4603F" w:rsidP="007C5FE4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729" w:type="pct"/>
          </w:tcPr>
          <w:p w14:paraId="50C3A926" w14:textId="77777777" w:rsidR="00B4603F" w:rsidRPr="0047251E" w:rsidRDefault="00B4603F" w:rsidP="007C5FE4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B4603F" w14:paraId="01BD9B30" w14:textId="77777777" w:rsidTr="007C5FE4">
        <w:trPr>
          <w:trHeight w:val="774"/>
        </w:trPr>
        <w:tc>
          <w:tcPr>
            <w:tcW w:w="1982" w:type="pct"/>
          </w:tcPr>
          <w:p w14:paraId="26C051EA" w14:textId="77777777" w:rsidR="00B4603F" w:rsidRPr="0047251E" w:rsidRDefault="00B4603F" w:rsidP="007C5FE4">
            <w:pPr>
              <w:rPr>
                <w:rFonts w:ascii="Times New Roman" w:hAnsi="Times New Roman"/>
                <w:sz w:val="22"/>
                <w:szCs w:val="22"/>
              </w:rPr>
            </w:pPr>
            <w:r w:rsidRPr="0047251E">
              <w:rPr>
                <w:rFonts w:ascii="Times New Roman" w:hAnsi="Times New Roman"/>
                <w:sz w:val="22"/>
                <w:szCs w:val="22"/>
              </w:rPr>
              <w:t>Exemplary service to agricultural education organizations at the community and college/university levels.</w:t>
            </w:r>
          </w:p>
        </w:tc>
        <w:tc>
          <w:tcPr>
            <w:tcW w:w="721" w:type="pct"/>
          </w:tcPr>
          <w:p w14:paraId="3B13554D" w14:textId="77777777" w:rsidR="00B4603F" w:rsidRPr="0047251E" w:rsidRDefault="00B4603F" w:rsidP="007C5FE4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835" w:type="pct"/>
          </w:tcPr>
          <w:p w14:paraId="6FBC35E6" w14:textId="77777777" w:rsidR="00B4603F" w:rsidRPr="0047251E" w:rsidRDefault="00B4603F" w:rsidP="007C5FE4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733" w:type="pct"/>
          </w:tcPr>
          <w:p w14:paraId="226CAAF9" w14:textId="77777777" w:rsidR="00B4603F" w:rsidRPr="0047251E" w:rsidRDefault="00B4603F" w:rsidP="007C5FE4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729" w:type="pct"/>
          </w:tcPr>
          <w:p w14:paraId="3DE7D405" w14:textId="77777777" w:rsidR="00B4603F" w:rsidRPr="0047251E" w:rsidRDefault="00B4603F" w:rsidP="007C5FE4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B4603F" w14:paraId="2216966F" w14:textId="77777777" w:rsidTr="007C5FE4">
        <w:trPr>
          <w:trHeight w:val="774"/>
        </w:trPr>
        <w:tc>
          <w:tcPr>
            <w:tcW w:w="1982" w:type="pct"/>
          </w:tcPr>
          <w:p w14:paraId="5D2FA18C" w14:textId="77777777" w:rsidR="00B4603F" w:rsidRPr="0047251E" w:rsidRDefault="00B4603F" w:rsidP="007C5FE4">
            <w:pPr>
              <w:rPr>
                <w:rFonts w:ascii="Times New Roman" w:hAnsi="Times New Roman"/>
                <w:sz w:val="22"/>
                <w:szCs w:val="22"/>
              </w:rPr>
            </w:pPr>
          </w:p>
          <w:p w14:paraId="07555B5E" w14:textId="77777777" w:rsidR="00B4603F" w:rsidRPr="0047251E" w:rsidRDefault="00B4603F" w:rsidP="007C5FE4">
            <w:pPr>
              <w:rPr>
                <w:rFonts w:ascii="Times New Roman" w:hAnsi="Times New Roman"/>
                <w:sz w:val="22"/>
                <w:szCs w:val="22"/>
              </w:rPr>
            </w:pPr>
            <w:r w:rsidRPr="0047251E">
              <w:rPr>
                <w:rFonts w:ascii="Times New Roman" w:hAnsi="Times New Roman"/>
                <w:sz w:val="22"/>
                <w:szCs w:val="22"/>
              </w:rPr>
              <w:t>TOTAL</w:t>
            </w:r>
          </w:p>
        </w:tc>
        <w:tc>
          <w:tcPr>
            <w:tcW w:w="721" w:type="pct"/>
          </w:tcPr>
          <w:p w14:paraId="709EE103" w14:textId="77777777" w:rsidR="00B4603F" w:rsidRPr="0047251E" w:rsidRDefault="00B4603F" w:rsidP="007C5FE4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835" w:type="pct"/>
          </w:tcPr>
          <w:p w14:paraId="1A2B3551" w14:textId="77777777" w:rsidR="00B4603F" w:rsidRPr="0047251E" w:rsidRDefault="00B4603F" w:rsidP="007C5FE4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733" w:type="pct"/>
          </w:tcPr>
          <w:p w14:paraId="06A91668" w14:textId="77777777" w:rsidR="00B4603F" w:rsidRPr="0047251E" w:rsidRDefault="00B4603F" w:rsidP="007C5FE4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729" w:type="pct"/>
          </w:tcPr>
          <w:p w14:paraId="1FCD4D2E" w14:textId="77777777" w:rsidR="00B4603F" w:rsidRPr="0047251E" w:rsidRDefault="00B4603F" w:rsidP="007C5FE4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</w:tr>
    </w:tbl>
    <w:p w14:paraId="2ADD1A3F" w14:textId="77777777" w:rsidR="00EF315B" w:rsidRPr="00302F76" w:rsidRDefault="00EF315B" w:rsidP="007259B2">
      <w:pPr>
        <w:rPr>
          <w:rFonts w:asciiTheme="majorHAnsi" w:hAnsiTheme="majorHAnsi"/>
        </w:rPr>
      </w:pPr>
    </w:p>
    <w:sectPr w:rsidR="00EF315B" w:rsidRPr="00302F7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ゴシック">
    <w:charset w:val="4E"/>
    <w:family w:val="auto"/>
    <w:pitch w:val="variable"/>
    <w:sig w:usb0="E00002FF" w:usb1="6AC7FDFB" w:usb2="00000012" w:usb3="00000000" w:csb0="0002009F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BB37BD"/>
    <w:multiLevelType w:val="hybridMultilevel"/>
    <w:tmpl w:val="0DC6A0C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065C3281"/>
    <w:multiLevelType w:val="hybridMultilevel"/>
    <w:tmpl w:val="79981934"/>
    <w:lvl w:ilvl="0" w:tplc="F12CB0B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19464207"/>
    <w:multiLevelType w:val="hybridMultilevel"/>
    <w:tmpl w:val="D36419D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352EA784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1BA0090C"/>
    <w:multiLevelType w:val="hybridMultilevel"/>
    <w:tmpl w:val="866A32D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>
    <w:nsid w:val="738E5C55"/>
    <w:multiLevelType w:val="hybridMultilevel"/>
    <w:tmpl w:val="DE46AC2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4"/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A2MrEwNzY2MTczNzdQ0lEKTi0uzszPAykwrAUAgzb92iwAAAA="/>
    <w:docVar w:name="dgnword-docGUID" w:val="{7E1EBB9D-A251-464D-B031-DBD42F7C20AA}"/>
    <w:docVar w:name="dgnword-eventsink" w:val="97390480"/>
  </w:docVars>
  <w:rsids>
    <w:rsidRoot w:val="007259B2"/>
    <w:rsid w:val="000322F5"/>
    <w:rsid w:val="00037546"/>
    <w:rsid w:val="00053B55"/>
    <w:rsid w:val="000555BD"/>
    <w:rsid w:val="00072071"/>
    <w:rsid w:val="0009013E"/>
    <w:rsid w:val="00094E59"/>
    <w:rsid w:val="00096B56"/>
    <w:rsid w:val="000A1DA5"/>
    <w:rsid w:val="000A38E1"/>
    <w:rsid w:val="000B2924"/>
    <w:rsid w:val="000B4B62"/>
    <w:rsid w:val="000B5F91"/>
    <w:rsid w:val="000B6AFD"/>
    <w:rsid w:val="000C14FF"/>
    <w:rsid w:val="000C1D34"/>
    <w:rsid w:val="000C4CB6"/>
    <w:rsid w:val="000C5064"/>
    <w:rsid w:val="000C7330"/>
    <w:rsid w:val="000D5845"/>
    <w:rsid w:val="000D59F2"/>
    <w:rsid w:val="000F1750"/>
    <w:rsid w:val="000F785C"/>
    <w:rsid w:val="00102B03"/>
    <w:rsid w:val="00107BEB"/>
    <w:rsid w:val="00117239"/>
    <w:rsid w:val="00132716"/>
    <w:rsid w:val="00147405"/>
    <w:rsid w:val="0014797B"/>
    <w:rsid w:val="00175BED"/>
    <w:rsid w:val="00180E37"/>
    <w:rsid w:val="001833D8"/>
    <w:rsid w:val="001A238E"/>
    <w:rsid w:val="001B5C6D"/>
    <w:rsid w:val="001C06F1"/>
    <w:rsid w:val="001E4119"/>
    <w:rsid w:val="002207E6"/>
    <w:rsid w:val="00234ADA"/>
    <w:rsid w:val="00237E48"/>
    <w:rsid w:val="00240EAA"/>
    <w:rsid w:val="00245844"/>
    <w:rsid w:val="002535F2"/>
    <w:rsid w:val="0027434D"/>
    <w:rsid w:val="0028032C"/>
    <w:rsid w:val="0028264B"/>
    <w:rsid w:val="00286312"/>
    <w:rsid w:val="002949C9"/>
    <w:rsid w:val="002A6C5C"/>
    <w:rsid w:val="002E0753"/>
    <w:rsid w:val="002F32C0"/>
    <w:rsid w:val="002F6352"/>
    <w:rsid w:val="00302F76"/>
    <w:rsid w:val="003103C4"/>
    <w:rsid w:val="00317DE7"/>
    <w:rsid w:val="0033054F"/>
    <w:rsid w:val="0033642E"/>
    <w:rsid w:val="00365653"/>
    <w:rsid w:val="00365BF7"/>
    <w:rsid w:val="00377A82"/>
    <w:rsid w:val="00391ECC"/>
    <w:rsid w:val="00394241"/>
    <w:rsid w:val="003B0F35"/>
    <w:rsid w:val="003B2380"/>
    <w:rsid w:val="003B48C5"/>
    <w:rsid w:val="003B610C"/>
    <w:rsid w:val="003B6D9D"/>
    <w:rsid w:val="003C7CCE"/>
    <w:rsid w:val="003D0DC5"/>
    <w:rsid w:val="003D1FDF"/>
    <w:rsid w:val="003D2582"/>
    <w:rsid w:val="003D4C73"/>
    <w:rsid w:val="003D5820"/>
    <w:rsid w:val="003D7F6A"/>
    <w:rsid w:val="003E4765"/>
    <w:rsid w:val="003F2693"/>
    <w:rsid w:val="003F2E40"/>
    <w:rsid w:val="00402420"/>
    <w:rsid w:val="00420717"/>
    <w:rsid w:val="00427559"/>
    <w:rsid w:val="00427576"/>
    <w:rsid w:val="00427867"/>
    <w:rsid w:val="004525A9"/>
    <w:rsid w:val="00454BCA"/>
    <w:rsid w:val="00454D38"/>
    <w:rsid w:val="00456E81"/>
    <w:rsid w:val="00464675"/>
    <w:rsid w:val="00466EB4"/>
    <w:rsid w:val="00473C70"/>
    <w:rsid w:val="00490B7B"/>
    <w:rsid w:val="004A0B3A"/>
    <w:rsid w:val="004B44A8"/>
    <w:rsid w:val="004D265F"/>
    <w:rsid w:val="004D3C1A"/>
    <w:rsid w:val="004D72C4"/>
    <w:rsid w:val="004E2942"/>
    <w:rsid w:val="00502495"/>
    <w:rsid w:val="00510D78"/>
    <w:rsid w:val="005167CD"/>
    <w:rsid w:val="005476E2"/>
    <w:rsid w:val="005565EE"/>
    <w:rsid w:val="00572D82"/>
    <w:rsid w:val="00576F67"/>
    <w:rsid w:val="005803EA"/>
    <w:rsid w:val="00595124"/>
    <w:rsid w:val="005C04B2"/>
    <w:rsid w:val="005C6BBF"/>
    <w:rsid w:val="005C732C"/>
    <w:rsid w:val="005E5831"/>
    <w:rsid w:val="00646777"/>
    <w:rsid w:val="0065140B"/>
    <w:rsid w:val="0066550C"/>
    <w:rsid w:val="00665C77"/>
    <w:rsid w:val="00667450"/>
    <w:rsid w:val="00682F6D"/>
    <w:rsid w:val="00683626"/>
    <w:rsid w:val="0069396F"/>
    <w:rsid w:val="00695F3B"/>
    <w:rsid w:val="006A0631"/>
    <w:rsid w:val="006A7276"/>
    <w:rsid w:val="006B39F4"/>
    <w:rsid w:val="006E3133"/>
    <w:rsid w:val="006E5C84"/>
    <w:rsid w:val="006F1A90"/>
    <w:rsid w:val="006F78F3"/>
    <w:rsid w:val="007015D2"/>
    <w:rsid w:val="0071221D"/>
    <w:rsid w:val="00721D2B"/>
    <w:rsid w:val="007259B2"/>
    <w:rsid w:val="007327A9"/>
    <w:rsid w:val="00734A55"/>
    <w:rsid w:val="00740850"/>
    <w:rsid w:val="00744CF6"/>
    <w:rsid w:val="0075492D"/>
    <w:rsid w:val="007729C7"/>
    <w:rsid w:val="00781585"/>
    <w:rsid w:val="00791135"/>
    <w:rsid w:val="007939E7"/>
    <w:rsid w:val="007A6C0D"/>
    <w:rsid w:val="007B5632"/>
    <w:rsid w:val="007C029C"/>
    <w:rsid w:val="007C0D53"/>
    <w:rsid w:val="007C5D1F"/>
    <w:rsid w:val="007D7AEE"/>
    <w:rsid w:val="007E1215"/>
    <w:rsid w:val="007E6C2C"/>
    <w:rsid w:val="00811C57"/>
    <w:rsid w:val="00812492"/>
    <w:rsid w:val="008256EC"/>
    <w:rsid w:val="008304EA"/>
    <w:rsid w:val="00846A0B"/>
    <w:rsid w:val="008507FE"/>
    <w:rsid w:val="008515B3"/>
    <w:rsid w:val="00874A82"/>
    <w:rsid w:val="00876870"/>
    <w:rsid w:val="0089353F"/>
    <w:rsid w:val="008A2AC8"/>
    <w:rsid w:val="008A3465"/>
    <w:rsid w:val="008C3B47"/>
    <w:rsid w:val="008C58C8"/>
    <w:rsid w:val="008E6A41"/>
    <w:rsid w:val="00900668"/>
    <w:rsid w:val="00902BE0"/>
    <w:rsid w:val="00903F53"/>
    <w:rsid w:val="00911727"/>
    <w:rsid w:val="00936D91"/>
    <w:rsid w:val="00946E6C"/>
    <w:rsid w:val="0095261E"/>
    <w:rsid w:val="00955AE4"/>
    <w:rsid w:val="0096052A"/>
    <w:rsid w:val="0097684B"/>
    <w:rsid w:val="00976988"/>
    <w:rsid w:val="00992DFB"/>
    <w:rsid w:val="00993AA6"/>
    <w:rsid w:val="009A3584"/>
    <w:rsid w:val="009A3829"/>
    <w:rsid w:val="009D316E"/>
    <w:rsid w:val="00A05B20"/>
    <w:rsid w:val="00A07EA2"/>
    <w:rsid w:val="00A07F3F"/>
    <w:rsid w:val="00A1590D"/>
    <w:rsid w:val="00A3670B"/>
    <w:rsid w:val="00A452A4"/>
    <w:rsid w:val="00A77DA9"/>
    <w:rsid w:val="00A81E84"/>
    <w:rsid w:val="00A8412D"/>
    <w:rsid w:val="00A91DAB"/>
    <w:rsid w:val="00A93C01"/>
    <w:rsid w:val="00AA4BAD"/>
    <w:rsid w:val="00AA5BAA"/>
    <w:rsid w:val="00AC475F"/>
    <w:rsid w:val="00AD1B09"/>
    <w:rsid w:val="00AD3B88"/>
    <w:rsid w:val="00AF06E3"/>
    <w:rsid w:val="00B23626"/>
    <w:rsid w:val="00B25513"/>
    <w:rsid w:val="00B25CD9"/>
    <w:rsid w:val="00B26177"/>
    <w:rsid w:val="00B36E54"/>
    <w:rsid w:val="00B41A43"/>
    <w:rsid w:val="00B43533"/>
    <w:rsid w:val="00B4603F"/>
    <w:rsid w:val="00B52E3C"/>
    <w:rsid w:val="00B53155"/>
    <w:rsid w:val="00B62005"/>
    <w:rsid w:val="00B640A7"/>
    <w:rsid w:val="00B71650"/>
    <w:rsid w:val="00B75B86"/>
    <w:rsid w:val="00B75FF0"/>
    <w:rsid w:val="00BA43E1"/>
    <w:rsid w:val="00BB1AAF"/>
    <w:rsid w:val="00BC5875"/>
    <w:rsid w:val="00BD7C85"/>
    <w:rsid w:val="00BD7CBF"/>
    <w:rsid w:val="00BE327E"/>
    <w:rsid w:val="00BF6FCC"/>
    <w:rsid w:val="00C00A4D"/>
    <w:rsid w:val="00C11EBD"/>
    <w:rsid w:val="00C2632B"/>
    <w:rsid w:val="00C30F94"/>
    <w:rsid w:val="00C341E2"/>
    <w:rsid w:val="00C34CA0"/>
    <w:rsid w:val="00C5230C"/>
    <w:rsid w:val="00C53A82"/>
    <w:rsid w:val="00CB0A58"/>
    <w:rsid w:val="00CB253F"/>
    <w:rsid w:val="00CB62EF"/>
    <w:rsid w:val="00CD36FC"/>
    <w:rsid w:val="00CE3657"/>
    <w:rsid w:val="00D005AB"/>
    <w:rsid w:val="00D15E9A"/>
    <w:rsid w:val="00D15FCC"/>
    <w:rsid w:val="00D17562"/>
    <w:rsid w:val="00D32BF9"/>
    <w:rsid w:val="00D5078D"/>
    <w:rsid w:val="00D507BC"/>
    <w:rsid w:val="00D51210"/>
    <w:rsid w:val="00D60C38"/>
    <w:rsid w:val="00D67FE5"/>
    <w:rsid w:val="00D70E12"/>
    <w:rsid w:val="00D72A0B"/>
    <w:rsid w:val="00DA00A0"/>
    <w:rsid w:val="00DB71E6"/>
    <w:rsid w:val="00DC056B"/>
    <w:rsid w:val="00DC1455"/>
    <w:rsid w:val="00DC3C60"/>
    <w:rsid w:val="00DC5344"/>
    <w:rsid w:val="00DE3203"/>
    <w:rsid w:val="00DF6E88"/>
    <w:rsid w:val="00E25798"/>
    <w:rsid w:val="00E318A7"/>
    <w:rsid w:val="00E37DB5"/>
    <w:rsid w:val="00E465C0"/>
    <w:rsid w:val="00E63BF4"/>
    <w:rsid w:val="00E8380C"/>
    <w:rsid w:val="00E83C12"/>
    <w:rsid w:val="00E9085B"/>
    <w:rsid w:val="00EB04AA"/>
    <w:rsid w:val="00EC036D"/>
    <w:rsid w:val="00ED1C4D"/>
    <w:rsid w:val="00ED51B4"/>
    <w:rsid w:val="00EE333E"/>
    <w:rsid w:val="00EE378D"/>
    <w:rsid w:val="00EE4558"/>
    <w:rsid w:val="00EF315B"/>
    <w:rsid w:val="00F214A2"/>
    <w:rsid w:val="00F31A96"/>
    <w:rsid w:val="00F3346D"/>
    <w:rsid w:val="00F35BAF"/>
    <w:rsid w:val="00F41FF6"/>
    <w:rsid w:val="00F4774D"/>
    <w:rsid w:val="00F50B72"/>
    <w:rsid w:val="00F5159C"/>
    <w:rsid w:val="00F645CD"/>
    <w:rsid w:val="00F83092"/>
    <w:rsid w:val="00FB2634"/>
    <w:rsid w:val="00FB2C1D"/>
    <w:rsid w:val="00FB30D4"/>
    <w:rsid w:val="00FC4E08"/>
    <w:rsid w:val="00FC670B"/>
    <w:rsid w:val="00FE3A35"/>
    <w:rsid w:val="00FE7E1D"/>
    <w:rsid w:val="00FF44EB"/>
    <w:rsid w:val="00FF46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  <w14:docId w14:val="39A4373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259B2"/>
    <w:rPr>
      <w:rFonts w:ascii="CG Times" w:eastAsia="Times New Roman" w:hAnsi="CG Times" w:cs="Times New Roman"/>
      <w:sz w:val="20"/>
      <w:szCs w:val="2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4603F"/>
    <w:pPr>
      <w:keepNext/>
      <w:keepLines/>
      <w:spacing w:before="120" w:after="6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7259B2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F78F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78F3"/>
    <w:rPr>
      <w:rFonts w:ascii="Tahoma" w:eastAsia="Times New Roman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CD36FC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B4603F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table" w:styleId="TableGrid">
    <w:name w:val="Table Grid"/>
    <w:basedOn w:val="TableNormal"/>
    <w:uiPriority w:val="59"/>
    <w:rsid w:val="00B4603F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259B2"/>
    <w:rPr>
      <w:rFonts w:ascii="CG Times" w:eastAsia="Times New Roman" w:hAnsi="CG Times" w:cs="Times New Roman"/>
      <w:sz w:val="20"/>
      <w:szCs w:val="2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4603F"/>
    <w:pPr>
      <w:keepNext/>
      <w:keepLines/>
      <w:spacing w:before="120" w:after="6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7259B2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F78F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78F3"/>
    <w:rPr>
      <w:rFonts w:ascii="Tahoma" w:eastAsia="Times New Roman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CD36FC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B4603F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table" w:styleId="TableGrid">
    <w:name w:val="Table Grid"/>
    <w:basedOn w:val="TableNormal"/>
    <w:uiPriority w:val="59"/>
    <w:rsid w:val="00B4603F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41219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70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image" Target="media/image1.jpeg"/><Relationship Id="rId7" Type="http://schemas.openxmlformats.org/officeDocument/2006/relationships/hyperlink" Target="mailto:mspiess@csuchico.edu" TargetMode="External"/><Relationship Id="rId8" Type="http://schemas.openxmlformats.org/officeDocument/2006/relationships/fontTable" Target="fontTable.xml"/><Relationship Id="rId9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3</Pages>
  <Words>404</Words>
  <Characters>2308</Characters>
  <Application>Microsoft Macintosh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70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h A Boone</dc:creator>
  <cp:lastModifiedBy>Wendy Warner</cp:lastModifiedBy>
  <cp:revision>5</cp:revision>
  <dcterms:created xsi:type="dcterms:W3CDTF">2016-11-04T16:07:00Z</dcterms:created>
  <dcterms:modified xsi:type="dcterms:W3CDTF">2016-12-22T19:07:00Z</dcterms:modified>
</cp:coreProperties>
</file>